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7B950E6" w14:textId="6B330AEC" w:rsidR="002F2292" w:rsidRDefault="00413681" w:rsidP="002F5349">
      <w:pPr>
        <w:ind w:left="-540"/>
        <w:jc w:val="both"/>
        <w:rPr>
          <w:b/>
        </w:rPr>
      </w:pPr>
      <w:r w:rsidRPr="0052498B">
        <w:rPr>
          <w:b/>
        </w:rPr>
        <w:t xml:space="preserve">Supplemental Table 3: Summary of somatic mutations in </w:t>
      </w:r>
      <w:r w:rsidR="002F5349">
        <w:rPr>
          <w:b/>
        </w:rPr>
        <w:t>triple-negative breast cancer</w:t>
      </w:r>
    </w:p>
    <w:p w14:paraId="1CA1E030" w14:textId="77777777" w:rsidR="00070098" w:rsidRDefault="00070098" w:rsidP="002F5349">
      <w:pPr>
        <w:ind w:left="-54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"/>
        <w:tblW w:w="10635" w:type="dxa"/>
        <w:tblInd w:w="-570" w:type="dxa"/>
        <w:tblLayout w:type="fixed"/>
        <w:tblLook w:val="0600" w:firstRow="0" w:lastRow="0" w:firstColumn="0" w:lastColumn="0" w:noHBand="1" w:noVBand="1"/>
      </w:tblPr>
      <w:tblGrid>
        <w:gridCol w:w="1440"/>
        <w:gridCol w:w="1095"/>
        <w:gridCol w:w="1710"/>
        <w:gridCol w:w="1575"/>
        <w:gridCol w:w="1380"/>
        <w:gridCol w:w="1635"/>
        <w:gridCol w:w="825"/>
        <w:gridCol w:w="975"/>
      </w:tblGrid>
      <w:tr w:rsidR="002F2292" w14:paraId="17A71E9C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15A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otated Gen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53C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tation Typ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582F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E78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mino Acid Chang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A6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llele Change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84B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fSeq</w:t>
            </w:r>
            <w:proofErr w:type="spellEnd"/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E8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umor Type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7E4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ID</w:t>
            </w:r>
          </w:p>
        </w:tc>
      </w:tr>
      <w:tr w:rsidR="002F2292" w14:paraId="2D5775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DFB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I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4D3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2F9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89845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69C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626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983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5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BA3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AD2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1202AD7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BF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SK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C92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F4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555231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274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9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B6B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B64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9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323E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366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5849925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C520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TF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8D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9AF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251473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53C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4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058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F000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7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39D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114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4DCDEA9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FCE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4K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C1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B7C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994160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DE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2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0E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2E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4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DA2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E3C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4E6079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D96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X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C9E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FA55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97252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4E0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87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4552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DC9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135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A44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481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3D7443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21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8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5BB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4A4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07488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016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9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E82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EC1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4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9E7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328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4B6F3A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FCC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7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288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8CD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36123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EDB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AB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4E5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B0C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6E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620F20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AD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LL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651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E90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63300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E1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11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995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AC2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261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7FF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2FFCE9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31F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C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5A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807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12159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213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66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C7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5AFC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75C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C09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3BBBE6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BEF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G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FF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6F1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90846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FA5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5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FB5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E39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19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502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E26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719B985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AF3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6GALNA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A31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CB6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5706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202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3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0C5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86B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128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56A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6C3A38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2FF3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EDA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74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7216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E9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48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0A3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1AA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8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F87C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24E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6624165B" w14:textId="77777777">
        <w:trPr>
          <w:trHeight w:val="127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401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AB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A67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2326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32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36-2insGAAGATAGTGAAGATGAGGAAATGTCAGAAGATGAAGAAGATGATAGCAGTGGAGAA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0CF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CTTCTCCACTGCTATCATCTTCTTCATCTTCTGACATTTCCTCATCTTCACTATCTT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4BB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6F04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7BE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33405B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A83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PIF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14C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000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16443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30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516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E6F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6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5F7A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E44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13DEB4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760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P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1CE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785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42001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2D8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1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43E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F44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6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D199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F277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18C98F6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D88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9D9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11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955130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DF5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0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EC9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6E5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4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368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0B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78B42F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FE1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RP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264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6E5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289990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6B8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47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49D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447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8D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1B2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1</w:t>
            </w:r>
          </w:p>
        </w:tc>
      </w:tr>
      <w:tr w:rsidR="002F2292" w14:paraId="0827AC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82B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NM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704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931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1928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28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3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C149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B21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25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E3F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6F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A36C2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2CE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NDC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F35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1EC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2760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816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8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1D2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8D4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49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4B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920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F217F21" w14:textId="77777777">
        <w:trPr>
          <w:trHeight w:val="15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ED9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R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99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103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8238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1F5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20-1insTAGGAAGGGGTCAGTCAGGGCTCTCCGGGCTACATCTGGAAAGAGGCCCTCCAACATGAAGA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7F1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CTCTTCATGTTGGAGGGCCTCTTTCCAGATGTAGCCCGGAGAGCCCTGACTGACCCCTTCCT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580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2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10B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5A6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6286C6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6F5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1orf16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96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5B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18443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483D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4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E90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7F2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08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89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BE1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129E2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2D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GC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5FB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751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202959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BA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168+2T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6FB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22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1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50BA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113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2BE80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A5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AD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E78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ED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4259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F54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60Rfs*1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E9A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31B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2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788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87C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F9D36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2EB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289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051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2584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48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91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2CF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2D5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AB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BB4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F75A7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C73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D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929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AB7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877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1B5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0C2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AC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9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0934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403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D1B11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8E6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412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838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974113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CEF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19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9C5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8FC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36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0897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6A5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F7632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39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O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5E2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4E4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18359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C64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57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FAC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7B25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BFF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9CF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DAFF1F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4A1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4BP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C94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E00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2637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FF5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861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D3C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3C3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BC7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CBF62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1C1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8B7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10EB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67366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F07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19C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C41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6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79C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791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A96D0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E88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C42BP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4688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3DD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74008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767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1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4CE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C59F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59F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118E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25935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336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PR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0D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4DD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65576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C24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2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89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E686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8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B03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AC2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FBEA6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A98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3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6B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7FE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84555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C63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A9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391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8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E8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EB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552B73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6EE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OT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C1B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437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64533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DFAA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D9E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8F1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DDB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BD1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E5A45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4C7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3K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AAB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A6C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07482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360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60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148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FC8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41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193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CA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9ACBD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353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R1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9E7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A5A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51367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D7C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B70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32B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39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E8D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7F7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FBE3A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4B2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K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DA8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EE6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10101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7F48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56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94C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91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1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F82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399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D090FB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2EB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S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7CA7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01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992190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51C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776-2A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70D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1B9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4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D91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C57A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E52F2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DB0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4D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665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1C3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38112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C2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1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E27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1A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313E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D6B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71CED5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3B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PR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7A9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214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61352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726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7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4CC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1C38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78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CD0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2C2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15BA4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AFE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RE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A095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28D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63167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72C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4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089D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29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17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CC4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DE5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1EBFE2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C3EC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X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662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08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44162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7DE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4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23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396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7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2C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BF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53E978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1E9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DE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843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49501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4E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2DA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A8A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8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802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211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0152A8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74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H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86B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ED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5678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CC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0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92B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535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C8E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52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39795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D96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P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50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5BA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62610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2EE9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04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B33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3F1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6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8BA6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62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56FC9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A7C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5A34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CF7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942774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2A7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4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D9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BA4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CB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8FD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593E3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F5F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5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692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037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15618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589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33Wfs*1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2B3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41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9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70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094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06415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CD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A4B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27F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32713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78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1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E13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4BE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2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DBE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F01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E3B82E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FB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F2S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B0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64D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6591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F09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1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49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4EAA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77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3C2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AA1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95C2C6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A07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91C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112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71691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436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9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C01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D2D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13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A1CF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D17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E5CCD5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0D4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ZR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42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198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419674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4BA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0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725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78E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3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EC53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71F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B556A3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F81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P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ED9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1C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36735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8C7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79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763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8CA0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2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08EA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72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7B4BF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971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GA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86A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AA1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60915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09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447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546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9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06A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BBB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C8D2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6D9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P10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48C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27C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691264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94F8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3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DF4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E67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1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B94A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521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65885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B8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GAC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BC4B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C52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11848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826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91E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CF3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1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6BE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D7D0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B76C8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A5E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MY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07D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D9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06578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9F6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7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30EC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575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09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9969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735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5EF68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095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1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1AC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8AFF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52749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6C43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8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77C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FDA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50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88B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91E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12EA5F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042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Y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08F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E09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27538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9AF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872-2A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D29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E27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B2E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0D6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7A549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32C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PS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8A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540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13330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B31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0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3E0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114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F8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0C1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37075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7C3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F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0BB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04E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55634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F98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FF4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B6E3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3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73E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7CC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C20144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BF3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H6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798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2C6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61157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334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4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43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05F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5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AB1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5AA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91B9F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75C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NASEH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F0A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157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515305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166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0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03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A31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5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C67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72E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2FB3C8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51F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K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637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311C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994982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725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6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74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04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3AF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14B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EF945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CFF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5A2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435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E2AF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07591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7D3D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D0A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5A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3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60C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B24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CC4ADE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3BE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MP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495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621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47067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B7F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4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33A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986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30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31A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51C3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C2976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16D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NX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F28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455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350369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365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4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EB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AAB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5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D9B4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DFD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3ABC9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BE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395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F72E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11963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820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8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CA8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D3A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3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B7B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72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78CD2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C17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M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776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3E5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87245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727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36B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5C1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7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8A9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FEB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CAA95D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75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LNT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4AE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92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697952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6FB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0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F52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249D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83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39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F3F9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ADC90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42AA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56B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5CA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47669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2A1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C64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F73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5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54A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15B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910DB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84E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8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9D5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AD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943954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A18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8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CC1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0F6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70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22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51D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CA1630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D012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10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67F7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155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59250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81A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2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A49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5E8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4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B86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3B2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1D12B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1BF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G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D0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E12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48568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5A2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24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679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F64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02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406C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E8E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C1298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6C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0E9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6D7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39508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536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16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5E9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0EC0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9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A45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11E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D82D2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6F0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E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3526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293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03499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86E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0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9BA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3FB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9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E1F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61A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6AEB5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26B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52F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545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74735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D71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3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AF1B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136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19C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B44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75515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C4E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NT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E3E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0E6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808673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043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46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A0B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6FA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8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F13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AC48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22C36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1971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CD0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5A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01717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A4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1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C1E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A2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5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02F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D9D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7340BB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23B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C45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2E6C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11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14968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0AE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75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A7D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EBC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6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946B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B8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2A5D2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35E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H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C86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1D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58140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E6A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64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8C1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55B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4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B74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56B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53550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354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S35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43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8A8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96489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E77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499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90F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421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7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5E8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107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BCD62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651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C96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FDCC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210694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7D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247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AFE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E53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78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54C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6B8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39E0E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40C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ZD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E6C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506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220000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83F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4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711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66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8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D97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987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F1093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A15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X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91F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1C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10047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1C1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96Afs*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332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TC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51B2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7D1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C42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AD2E09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DDB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T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D9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C2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11291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244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57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09D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1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59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4B2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51E9D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F3F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002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D9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6586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6361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2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9FB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B1D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4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5FA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E6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A0610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1E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14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7978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82783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DA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3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BC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83B2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070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CFE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A2992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C36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G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0A1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A21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579492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FB3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4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AA3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A44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1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B99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47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C2802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C91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HO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52D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15E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2656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266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5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518C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B60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2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10AA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629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3B28D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66E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P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932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BE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91524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425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23-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BF1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F22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CA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EA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7CA86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FBD5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S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03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57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05135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54E8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08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54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7B1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00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7F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04D90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911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HX3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C05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892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21370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C97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3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E31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E74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0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967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87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E286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1EF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32E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8D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52041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FC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3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818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B7D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4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A11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F8F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69561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3C23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F1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2688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7A4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42185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63F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B1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996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31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78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CCE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A2801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73B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C8C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12E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201084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B0C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92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9D1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1086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5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719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FD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30BB4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F7D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F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48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5E5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272509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A37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1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5C64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2F1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5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863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418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87551C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210B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P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C315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54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85674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8F6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85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97F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2D4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1D2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88D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3FC67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F2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AP1-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AE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3A3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1828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6BE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7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6EB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AB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9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B11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90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5D76C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21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FTU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60B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47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29534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7FC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166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5E3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6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42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726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D57E0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593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BPL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9C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9D4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58856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942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3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B50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BC3C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7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C34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E52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FA8F3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A92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R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90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48E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3993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EA5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3245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6B6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59F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B9D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66276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4B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5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152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984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82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880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77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9E4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7D7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01F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164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A97C09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1AE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860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E97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65477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FA7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7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1CE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F85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6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B291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613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2D2E5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402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PP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C30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97A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77073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1B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51E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475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5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BC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BB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928F9B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DE3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30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9579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52E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147991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67C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68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F5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5D3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6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B51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A5A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543456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03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4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8CF7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FB62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432589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0100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4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5FE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6CB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1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32D8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05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6F2E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934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79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A02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33EE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27394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370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7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108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D8C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3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42A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238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B3472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677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8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915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CC6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27864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96F7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9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7B3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DD8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3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88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ACF4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F4C4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254B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0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751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42B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51221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0C0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7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63F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153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4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F2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3FC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B4197E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887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GLYR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185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AA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55804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6B3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556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A02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1F9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5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0085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7AB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27EC0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C86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68E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4303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2757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801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4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023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A9E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5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9E0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7A6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E0EFDC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434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E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B36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537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9896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A0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4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E30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F5E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C30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CDF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AF3296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A00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6C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3E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00301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5D1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8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D37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E67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5AD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8A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11E22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8C7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TB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CA3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7E4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11032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8B1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7E5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DFA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6E8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A5F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6499D8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164F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8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84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7B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79695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896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8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E6D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3FB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86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512D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E6B29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CE4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H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7FC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DF3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82294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7D4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0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700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316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DDC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693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92E48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154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C1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C63E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B11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12278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D3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7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79FA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0B4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0CD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03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64CC4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92D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6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4E9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A4A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1274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9E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3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349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B74F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6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561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C1A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87CD1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47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D11B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6C1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944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873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28E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080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070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8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B5B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763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FAAD3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714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P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69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6F1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63753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76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4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96B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ECA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1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C5B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0040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796AB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522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P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C7F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9D8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19285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6CC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52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B68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75B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2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E85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278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3C5002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F51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90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C1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81847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7E1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64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0D7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A0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1BA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F7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36535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37E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860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EB1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79588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99B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7099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59AE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EFA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321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9B8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F6D348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4B3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6F5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EDB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796223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A4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52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0C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FE8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4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513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32C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76C77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40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7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7FD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795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76273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89B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77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3F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56D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74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751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1A6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B3C3C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439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MD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8D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C58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906471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612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8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41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F72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1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82A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284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E6DE9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DC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TF3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BB91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784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976642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5E4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7E83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610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7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3F2E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AC2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507E4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AE9A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839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6D2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984150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A36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3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BCB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A55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08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4CEA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DA91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DA1B3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64C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H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F22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6545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76198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965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8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AF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4DF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2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FD7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6B5B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7767B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722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C8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AF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FF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106368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E74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9DA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2B2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9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F8C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CDA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64725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658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19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2F7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22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04127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9B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4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CD4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90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749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3A9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AFE28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E0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P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18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13A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06544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55E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77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8C1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1D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2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06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B9B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860C35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C46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F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479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3D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86714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BB01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1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204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B9E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75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49D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7AE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E9535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3C5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P3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31EB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420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858721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F39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8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CE1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341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7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EB2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FB0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14AB9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69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D5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2CD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A97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972151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160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4F0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B9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90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D11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B50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6DF56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F9A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G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C59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52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67843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1E33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74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0A3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3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47C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3BD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ECB8F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A18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B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90E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B4B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23446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2BF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6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63A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1CD9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0D0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F5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8C5D7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9CF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B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8A4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E3E6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23446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EB6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6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D22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CF33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3F9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EC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5AEE9C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A88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LID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442C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8A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76136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9E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D3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501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4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B46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2B9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DFE6C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B5E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MT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B6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5DBD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9246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934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6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97E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802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9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9FD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D6A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6651B7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1E5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NA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860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D8A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46190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054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82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78B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E41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5B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23E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28B4D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B4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435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D5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85169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75A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14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6E3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07D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6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057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C30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41189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231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9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778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4FF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41855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728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3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C69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9C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5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A19C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EEFA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CAF79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FF7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GS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78F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40F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52801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32B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37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491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3F6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4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8C8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9B5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1C466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94E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S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9EE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15D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6763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C87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659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509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729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2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D5F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19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FC38AD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94D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M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C4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B7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70227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232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89E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510A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7C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DAF3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6E465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152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G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C01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132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3015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13D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7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556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BE0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1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BAA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75F2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CD596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898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LD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6D5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12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16036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8CC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2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16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AD7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44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8F0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C87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C2C62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0230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AD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1DE7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BA1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86181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BAD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2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3F0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80F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0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954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3779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C45B6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34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1-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416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C86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90341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AD3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11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A8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BFA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A66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27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E6E6B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09D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X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213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50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86655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530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D17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3FC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87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CDE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C30B3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DDA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C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CB6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148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71094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945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91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A36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D0F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1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7C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82A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190530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2B6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R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FA6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724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392255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75A6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8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F36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8A2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13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F01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11F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84634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E0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D4B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42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97120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37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01F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13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6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A19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4E9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5C0BA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793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P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EA9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C52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19703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0B6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2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458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BC9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7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489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021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B63E9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E6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N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27F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4D1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27246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3A7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9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C35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457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3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753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D37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1142A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4AE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G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C24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66C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90274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ADB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98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D57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2A1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1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D5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67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A5D53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0D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613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5D5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978523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654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7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C42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F86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3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029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342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7CD5B2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13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H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3255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637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978690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15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6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2A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80D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5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D4F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871F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82C4D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E0C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LT1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57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288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707100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B42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92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DDE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D8C5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4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00D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311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4F3F5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66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MTS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B03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B44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290155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519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852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BD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DEF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6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AB1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8D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87178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254C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C8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EA77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03FE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54640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FB8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7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CAA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E80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98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0EB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EF6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5A943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F9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XD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A4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A8CF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542104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BC8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0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EA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32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3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8E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255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1BFADF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E0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F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8AA6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1D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60910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2BB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69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688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840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25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D3F5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44E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8AFC6F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299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H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769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11A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60044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4F1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40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E4E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144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9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B78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90F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B4FE1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10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X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CA3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F2D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67375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FE2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3E2D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40C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9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24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EC3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4D539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F23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6S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33F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90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552562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B934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DF0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240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42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7D3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A17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CA260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17C2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GT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A6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5B35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50088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1BD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63C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89DB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90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464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F81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E06C35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DB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8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D01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9F5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93442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091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2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57CB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2CA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04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2A9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5D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9C3005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812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NBP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D6BC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55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6573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DD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9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620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570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4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54C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4316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58888F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F11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G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AAB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20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470623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30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045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566F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DF9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6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B07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BD9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216A6E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B74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CS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5F2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4B9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44981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A6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0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62C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AB6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5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4D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924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F9A0C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1597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C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5A1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F7C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27131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B6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26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31B5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C6D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1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13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5E2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13211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55E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A961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9A7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59229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703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9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29B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020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40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51B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D1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CAC7B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551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2A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566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EBA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75123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AF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20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94D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925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1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19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4E2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DB55B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C18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35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D3B7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F81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11869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8D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59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BC8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10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89C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BDB4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C7E58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6E3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C22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6A4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AD7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0719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AB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8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E551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F2E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0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A36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C5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28D76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0483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P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96C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113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469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E9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7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D0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F63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3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3A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CA3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F4992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1B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MP2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E58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5B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106035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49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04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5EC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5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992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608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D2C00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3B8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10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860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D9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641670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C6B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5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EE9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88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3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45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C81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D0F17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7C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V3-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B5B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EE5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644533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FB9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E64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46D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72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D93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148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0B409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627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1R9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93C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98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48330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9F0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43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B77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63C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1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5E6B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CA8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236600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CD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P1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15A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D29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04684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85F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6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FE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FF3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8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65A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5B0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2A034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E1C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194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A31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287512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460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6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7E7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C4B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48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6F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5E3E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C16E4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1CE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636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465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342376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431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2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DEC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4A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8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0FC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50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BDEA27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75E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OH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0D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2C1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46524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1F5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2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1E8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86C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08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9165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110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19589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CB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QAN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D7F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3098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48220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5275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9Th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6E0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342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81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13D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551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E564F0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120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B11F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A14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72D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77302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6E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8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D8D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9CC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28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3A1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2E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B94FAA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175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TB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2CE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853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814317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653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5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F744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9D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5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19B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6E6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7722E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148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GS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F14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5D8A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162479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56D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621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907D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2571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4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442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08E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FBA11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ADC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AG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51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26B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90499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5AA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9F43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A84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5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C4E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1C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589B8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4EBD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094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BA9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26907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A64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582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BF4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B64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5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2BC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ED4C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19269F3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E97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83C4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8F5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44851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571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B11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EC4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4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878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7D0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3CAC1E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665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L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51A7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593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50781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7C43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5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243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27B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7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CAB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AB0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40F4E2B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1B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CF1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C5A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05003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E16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9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8F2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094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1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0098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7E1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B1F2EF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9A5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COR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E3D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F9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9155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BB4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7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0D1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51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47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A78F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AC9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6D147E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ACD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F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99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927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92087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043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6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758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0DA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85F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B7B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0CE2AC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E60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N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025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B64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2098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8B7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0F5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394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0B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DE5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796FBD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F89B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N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036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91F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5803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C8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27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B6A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BFC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0D5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5A2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776F58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7E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TMR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85B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B83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34884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39C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9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B53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F5B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6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763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4D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50C4C5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B5F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GAM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625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1CF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772246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C2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48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E02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604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98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55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DA5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2</w:t>
            </w:r>
          </w:p>
        </w:tc>
      </w:tr>
      <w:tr w:rsidR="002F2292" w14:paraId="74A7C1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A36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XB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29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9F6E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3393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DF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36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E58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4C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93A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DF3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C0076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E82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orf19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5F4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B97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648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318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1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1C8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3B9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2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D1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A639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4A104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0AF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R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E74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AC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8901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98C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25A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57D0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52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EB6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2A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0DD75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2D9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4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38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B28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39034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D59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6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02C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FFF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4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C67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AC0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232C7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E1F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4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443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527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51510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3A6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92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5D8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82E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4F3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7D5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B2FB7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2547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54E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9A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66467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22E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4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22C5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72A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6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320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8D5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92378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8C3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1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DB8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7CE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01218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3C4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9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649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70D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B67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2309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5F1ED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95A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S1A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A7C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40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20400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CFC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2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CE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B91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7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859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8EB6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E57CB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46E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GS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003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77F8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24275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35D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5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688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8EA3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76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B4C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158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EF1CB5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87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GS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D18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0CA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25237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A580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4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159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A8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76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C6F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7D7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DD3A2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2C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F69E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E0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974799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6CF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4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3DF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B6C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2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E06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9B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DC844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EBF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G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1DA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682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1106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E4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86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294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285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6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695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319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609643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38A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AP2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DB41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698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243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6BE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8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C45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AFCD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9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AE2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B2C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CC8E8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55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ATC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F64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522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78042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C0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01A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58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7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5B8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56F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8C7A6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B5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Y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F2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AC5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376666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0D7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82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95B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8D9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786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67D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79BC9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A8D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1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2D3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E18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59447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4D5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55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E1C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47C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4CE9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8E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11316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820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EF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D10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4A7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3961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18A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2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C71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748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4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F8A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18C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82A1F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EDA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MYM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43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2F8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58468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308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182-2A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020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4DD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1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BBC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4CA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3131C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CBB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C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F74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A4D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98188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BB3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730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181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96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0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542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1F4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934865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4F3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P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4D18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8C9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14616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A5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0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5CC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C1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2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023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CB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08BE4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286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PA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1C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5EF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66468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A9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8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E58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8BE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7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9D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D9A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FE136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84F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G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3F4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F83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783269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B0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D63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DA9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03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90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60D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1E522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A4B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I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2E8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9BEB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855922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B9D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684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E04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C8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85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A16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9D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B1121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B8A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ST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FFA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AB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97914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890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83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DF4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1CC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28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82E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CD2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86AFFC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564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10050550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2E6C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5B0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16523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C16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19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4C2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84B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1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723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5D6E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395791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3E3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0E8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D27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53213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D66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1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7694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196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3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D97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F12E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16C5ED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2B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SSF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CC5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EE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45478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55C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939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C7E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0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A9D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1B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E5012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F15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O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34B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685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515792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E58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698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D3B4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2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428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844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6F910DF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AD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BL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515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7BCC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00519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F40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0Qfs*2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A13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CGTCTGGCCCTTA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BFC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0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F1A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0A80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AB944A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928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K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E5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DC4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10029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4B3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3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CE23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2B7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1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F1D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C96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35995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C4F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SWIM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E0E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9BC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55520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80B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9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B05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FBA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4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D02A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EE20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8F1A6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B11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3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A97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9CEF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58890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51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670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3EF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848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2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02C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4263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E0F1C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D64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SP2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9FE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EDC8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68181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A4D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yr5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EFC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F8F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8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508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B49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33F523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51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I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4B1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28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811113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E0A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12+2T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BAF0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560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7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4F8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94B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1C9A22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0E1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TA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902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FC7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937678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F5E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22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6E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0D6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9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324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F4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3A676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DD3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618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772B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1484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8C4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0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7B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7FA4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0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94F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24A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B5E0E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168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I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A5F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53D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33337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D49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04D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B0E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9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AD1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51F6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346A0A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09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1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0B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A5C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88933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906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5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710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F05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7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4B7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7AD4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BFB83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CD3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B7F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67F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93611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FC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31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7F0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8F3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5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E1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3FA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67AD9A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133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D2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F17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23533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85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AAD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43D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38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FB5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FCEF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1D1FA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BE0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HS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11C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EA8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26329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B87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4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911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400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8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EEB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6D8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78E53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D24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A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084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716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65324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6B3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85A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6D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8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32E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49B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61700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93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X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A89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D1B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151100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3D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57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C25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B9F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84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5C8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36C109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26B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13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F82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404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164570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B65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93F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F5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BD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58F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6D58C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5D3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GR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41D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ED7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14391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F42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FE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2C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4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CC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D48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2190F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70FB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P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604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563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1135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362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8FC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A09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92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A87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187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551E1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BF1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QSE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2666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A4A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349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631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6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F18F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1A9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07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82A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4DE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E2F81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BAD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CO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180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AF8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76486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7CB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24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858C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1C3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A22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047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BFDE4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117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PO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BCA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1A7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648240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24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4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65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D39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3816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44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D5EC5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90B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9F1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6C7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1778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1FD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49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66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05A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68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AD1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CD8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C5079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BED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BE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336B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012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8051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83B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07F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ACD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D5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647E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149E6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745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MKL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0C4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35D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89026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76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1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D26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D0A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7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DBA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489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A49EE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EEA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IC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E7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00A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0623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A8D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7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551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16A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1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C3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A8C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590C8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9CD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6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656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E37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33874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DD0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521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D84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AAC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6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44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CD3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7C85114" w14:textId="77777777">
        <w:trPr>
          <w:trHeight w:val="15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F05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409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561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17341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3C0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830-1insATCCAGGCTCAATGATAATGTTTTTGCCACTCCCAGCCCCATCATCCAGCAGTTGGAAAAAAG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10C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ACTTTTTTCCAACTGCTGGATGATGGGGCTGGGAGTGGCAAAAACATTATCATTGAGCCTGGA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926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0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C3A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CA8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9F8CA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B37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Y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564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161C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27475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54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2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8B4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822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B61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A17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4A1B5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EAD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G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02F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BFD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02335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03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5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CBF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840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0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0B4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36B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0676A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80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FB0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FE6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39467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D3C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431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5A9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703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9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4DA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95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F4BDCD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9B8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XO3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795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C8F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58190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54F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35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042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351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9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908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6D1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546A4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50D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46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4F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611865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BEB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7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D2D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43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4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ED2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8BF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9F285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F92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PIN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BCA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31F1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950301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800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5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76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E5E9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0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BE4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832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F35A5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0BF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CE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05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444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955569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56F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*187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EE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F8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74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E27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DC2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DBDF17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354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CC2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F9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312948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54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35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3D2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B9C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20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2A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BFB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C6536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E518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763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410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36279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13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4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E5E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139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29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7F9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629E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542A3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E65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TA5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55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E72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56955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681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11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94C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4BC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6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B8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E3A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85914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E41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X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665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E6D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84934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887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7-6A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C6F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5DA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6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FDA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949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9743C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55A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EA47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441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02132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33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7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B69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EEC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3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13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C0D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7A85C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8E0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9B2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23A2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13039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F8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5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3BE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B9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0C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C4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102EE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072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79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F76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17695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953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F93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85B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0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D65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47D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27D3B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C99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T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30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7C8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07887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CAA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62A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277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538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007B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040970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703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NX2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CEE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036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21424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89B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3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E7F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097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1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2CE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A4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D50FE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EB4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G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F3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E97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234920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BAF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881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DEA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500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3F50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183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0191F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E67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P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717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C0A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8652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C4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0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589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BEA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0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B76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DA3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2CB2B0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C6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CA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7F9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3D6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52983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0DB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112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EBD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0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D17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AA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F2EDFA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DC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CO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2BD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FA7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13016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0CE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44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BBC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109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4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4E62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AC0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1E9F3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5E6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051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939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73D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5100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7AF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2FF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A90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5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CA5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052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9AE85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C0B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6orf9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693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42D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73507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AB7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E15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A4D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9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0FB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250E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75CBB5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3B28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G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2A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0B4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62291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902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3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EB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62C1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2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0BF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CE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B3289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B6D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39E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9D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211018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3AF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3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DFA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2C4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9E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D2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24A77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A4A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132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E8B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CA3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29643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64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83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287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524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4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341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DF6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49EBE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044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E2C5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2C4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3734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2D6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3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F92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CD8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9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EE0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C8E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00BC6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D2B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2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B7EF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A98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0326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A99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9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DEA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FD0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9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6406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5871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68D2E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142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C5A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CA1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7235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30E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0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CE1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43A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2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57C2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954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B3471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D06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6FC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68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9254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B0C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9D0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209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7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05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6D2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38597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B80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C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074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C58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12091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6E6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70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249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88B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EAB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57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83D3E2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D6C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N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4E9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67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33106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31B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CBA4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5C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AB3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59B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A4A9A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69F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2C4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72A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7975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8BA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6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625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1F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7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0F3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A36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CCAAC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E05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X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20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E84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0708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F3C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3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7240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322A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42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D3D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2C78FD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703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6427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215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7332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058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832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453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40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8D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496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CB03BED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570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EAA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807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7621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481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389Ffs*6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5C2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GCAGCTACTCAGAGGAGGACATTTGGT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F77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7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23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C96E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15EA1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7F3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7E2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B79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9962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DED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47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08D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F10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0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61D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D14C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B8724A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A26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Y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54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D1A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22335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BF3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7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40C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DA3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4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A49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D0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2D242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636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O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09F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91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29233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DF4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4B8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A84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1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B50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419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3AB1A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CF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KI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A9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EA6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35007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3D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3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AD78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C7C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6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56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443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C6061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2FC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TB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130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17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3661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74E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72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94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1B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8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83D3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024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8F1826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4B0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4A56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A35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8005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FA5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68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2A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DBD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547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399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97F60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560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6A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C0F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D8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82219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992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52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4D0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D0EF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3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4A1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964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7337F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EB5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G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7EB2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7FB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38142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019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31E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999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8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2BA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64F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60A53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049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XH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A89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D58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441403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D57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2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13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2F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906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21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FBC6C2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436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598B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04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92566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FF1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11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CB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4C2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36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5F8B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BDA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22DDA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F05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C3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0D1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CCD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05067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096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C9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0E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0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A67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B3D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F0257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6FF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J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D65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CF67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46273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7B5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5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C0E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33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8F0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C18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B4BE8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786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SM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B79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5EA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3284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2C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498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A1B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1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9F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DC6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E5DC5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31B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5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1A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7A0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8774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002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FA5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5D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8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61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99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6CEAA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80CC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KH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D8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90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01649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FB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8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B7B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72A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3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691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C14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5220A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8A7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K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F2E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2CD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0035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2D3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2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B5D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C0B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60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21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8D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8F503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9F9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9D4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826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09001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9F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35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B75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90E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8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907E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4A8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FCAF89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A3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TB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896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008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10402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693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2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D03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5F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2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31D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6B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312743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030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TB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46F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9A16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11032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5094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5E1D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C6A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14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00D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BBD47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05F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PH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93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8FF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63180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140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19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3AF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8E4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07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A99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F1C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832C8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88C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66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B386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277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9530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AED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3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5AF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9BF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1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8E6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57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00C7F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56F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3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7CD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09D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71758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83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2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474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573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8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FD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AB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E6AD7B5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10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1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9F4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BD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64774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EB6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92Wfs*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028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TGAGGCCTGGGGCCCAGACAGGGACT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55B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03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411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9000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E2FD0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23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7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DB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8D1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92134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D4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1A0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E58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1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33B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68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3B143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B86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LT1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481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C8F9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089219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7C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1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7FA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6F2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9C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4EA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8C407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BC1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82C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D4F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17722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494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597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2E8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F6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F9FF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B7F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97458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7C7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Z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7D2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E83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602390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113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9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C8C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223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446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097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CA028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618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Z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21B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6C2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602416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83E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9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039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377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5B1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2AB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88AFB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12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XD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FD0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C78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6658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E3C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5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23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1F0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76A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4E0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4213B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604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K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859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B4A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38180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290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72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251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D34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4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8EE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5A52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82BA6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8CE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7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F3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174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903286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DB6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5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779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96A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1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191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62B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71CC0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10F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CD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BE0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393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4367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DDA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6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B3D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60F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82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61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8B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5B143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520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RCC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B9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4F7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169837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E3E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3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FBF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4F8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1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DB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6B8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35A429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36D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AP6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36F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C36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198786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5FF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238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D79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6F2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43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AA1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466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B03415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A1A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504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18C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24289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293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51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55D2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5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943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241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C01B39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FA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4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C7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FB29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81048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1DE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B295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F04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F85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F89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6E3CA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3A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J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96D6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BDE5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46525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C49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A0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FFA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3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7D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4D0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D3A27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CD5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S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124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5F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4337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3A8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34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45B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7EB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81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F47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72D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4C456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44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R3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FA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EB5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73607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09A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4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574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900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5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DC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3E7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D5CC43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22E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X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1F6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E10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507654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3D6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659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40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3FD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0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211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3236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573C9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E116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L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A4A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37C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551911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61C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72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C6C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AE5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7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3B2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94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621A8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1215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R1L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AC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54A2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973348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C86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3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E1D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CF4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30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DED3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F7D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AD56F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48F9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O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10C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83B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80052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9D2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3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01B4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9B1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4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D1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C9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BD0F2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F1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B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D7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CD1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230286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39D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10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376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2895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F20A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738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1A343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167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Z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1FC8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AA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233450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FDE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A02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DA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0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53C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D49D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EE23D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401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CA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523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0070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50F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07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B4F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298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0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2F5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10B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08F39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6A0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S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E96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D249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50279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F81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0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9A5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D27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1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351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F999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DE296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CC0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4K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2F8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8D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11617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9DA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4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36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C54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28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7AC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57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D0AF5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B8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28489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87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BF9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74561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E02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D12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806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3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304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86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06AC4E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368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PE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CB9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792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38986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3F9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862+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707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DA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43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B45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8E1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73E2C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150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NPL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DE6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5A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43359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764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6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669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869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2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EC2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53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F11CE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F02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V10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41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49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5914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1B8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BA00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BBE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1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680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5A0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809BE6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3E46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1I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AFC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53A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95315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AF3A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5C3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08F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C30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F65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0245F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93D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Q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66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32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12005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F2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03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4C3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FEB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94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2BB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A26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57F2D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30B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MP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4E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A4E7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44564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5CB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0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44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9EC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DC7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AC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CF2A6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FD3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P2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543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1E4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3955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56DC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808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E22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A40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9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EF9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84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B295D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CF9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O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5C09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B0B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457891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68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07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8ED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1B1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65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E07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8A5E8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C08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SCR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6F2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377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459245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A84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933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ADE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73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30D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2BF6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573F48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3BF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GD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97E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DCE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49425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5B9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07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83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D8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2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DFE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473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366EE6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986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N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EE4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668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52830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3B4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9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F38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B12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2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02E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ACC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686EC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3BC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477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3E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548328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D8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57AC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EB7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206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262C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8DBEC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5FE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IQ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249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81E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695405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E8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9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45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A05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51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2EA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A2A97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D57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72E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95A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66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78B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0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2C0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395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9D2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0E7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819F0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0B19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PG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06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4B6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76186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CC3E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00E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869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9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45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20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39075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803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CB8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CF9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25567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DD86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25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597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27E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1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BE8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2C7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517FA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1FD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GFR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C4F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562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178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EF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3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0094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59A8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9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39E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49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9002EC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DE6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U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DE2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56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460592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100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84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FA7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2F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26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21F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C59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EB480C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F6A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R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7C35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14DB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651884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66D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F0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091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0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6CF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6B9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78EB1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C7D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953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F88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748472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CDAF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8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ED2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5D4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3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50F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76B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08FF7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9C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366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69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261406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292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6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0D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A71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5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F73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AA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2D918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388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766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734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395080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A0F5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5Efs*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928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TTATCA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916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71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262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51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A6F79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691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EB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B41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4B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33594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C8E4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08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727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DBC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06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431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973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D6C258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A39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R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59A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F37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68821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A81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54D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AE0C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41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1D8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FBE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24BCB5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84B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MTS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8A5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DB6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36621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AA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11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90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C49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69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EC0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0F867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5A0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PB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94A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27B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70456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187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13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FA0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E7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261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767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A33F7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DCA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F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071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8DB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84822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CBB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90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E07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004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6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F8C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00D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376676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B3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Y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D3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E9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92028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36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8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DB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49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30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089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437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E7435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8FB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N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5D7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44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43644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49E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78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176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96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10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1A6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E3EF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E7FAB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E18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GS7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7769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A69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38942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6C9D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4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D04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C9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A64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44DA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1568F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269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92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369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714919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24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84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D80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ED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2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6C9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A4F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0EDF4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B9CC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AP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26C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622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14902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F14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44Vfs*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392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683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3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65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F04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2799D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B3F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FGEF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221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1A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86385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6D0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474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5A8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9E0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3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A07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BC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4A247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69A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3B7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C2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601135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81F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A4F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963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28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1A5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384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28BBC0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858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7DB8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9FA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78796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E09F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5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BF1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C66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68F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74E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0B4DC6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81F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R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1E5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EBF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21961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F68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18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FDD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F5E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5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863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5CC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5F953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CF4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BED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68C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6397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A6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95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F1D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D5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4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690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01B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D64C6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7CB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HR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30A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99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56583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CE4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9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836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B54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1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EB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B75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260F95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E87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P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CB0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4D4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397244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D65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6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BF5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0BEB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7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B96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5A7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599CB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B60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V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D16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17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425712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151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3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746F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99C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6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74C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21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3FCB1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100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MAP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67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2BA2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502179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8CC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97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92D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179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B62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C9D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F9012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A0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412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74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5132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9FB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97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D93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FB1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713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EC41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DBD93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1B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X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38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114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547595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D66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24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C9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2E81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3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AE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E22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55F9E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818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22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5A53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A12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37404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E96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7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7A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DEC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3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33E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40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F065C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C47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3BB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271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38547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FF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0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492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BB6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0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84C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59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8CBA8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60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D1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51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08B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479254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454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023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000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0CE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2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60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D5C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B0F8CE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F1A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DI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8EC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70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48432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6CE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79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981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D89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64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0EB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F0A5A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9CF6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G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E0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B64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97865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C02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4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306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DA1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7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6D6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44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78C27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4797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HD1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AA0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97E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04575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5FD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82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53B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C05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75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AE73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753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C3618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CA97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BAG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53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27C9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05631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C9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378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D41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86C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F7F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18A7B3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C7C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M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232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63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36490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87E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9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9A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5F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1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517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E03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A5A7C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665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PPC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CE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E6D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10341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4FB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85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353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F94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6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5A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C49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0AAD79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C87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45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474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EEA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22216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23D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79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FA28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A3E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3D35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BAF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6CF8DD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DD0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LI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379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C4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224363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9B8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4EC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CBA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6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D2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56E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E9B0E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1F3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NR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89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9BC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252807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FA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4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F1A0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28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F2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2AD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FCB08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D8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PS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AB2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B9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679703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D242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5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543C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C96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8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62C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43A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07755D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2E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SPL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98B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4C25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75924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2E1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140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12E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4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79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EBB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2880F9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454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H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971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520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777618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E6D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23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AB2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EB3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445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B7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F9EE3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A96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H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30E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6E1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777642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B53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71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D33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9BA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6EA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A51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11288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2F5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PS2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C0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2D2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809152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48A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E53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7FE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0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34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A0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B42F0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591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P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16F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0D6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04378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97BD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2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FFC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9B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27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45B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F3F10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063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1FF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E27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75628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561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569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6BA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6AB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5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A07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12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0CB45F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4CE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N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43A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83B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85941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A0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4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BC3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724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20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A641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04A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CF50B3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48F5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S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903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B46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87033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BAB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52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134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499B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4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E52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3B6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21A51FF4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CA9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C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AC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A93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93909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88A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389Tfs*2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EF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TTGCTGGCTGCAGGTTCTGCTGCTGCATCTGTAA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290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6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D39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D60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3058E7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798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1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299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D82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35335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00D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93T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757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BED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4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D7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914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4B26A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2A1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A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D60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91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23657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37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39B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7B0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96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D0D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FB24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8337C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414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WWP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1D7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7DA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54510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CE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4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C1C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B0A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0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293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8D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73986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E5F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C1D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D29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58A6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60832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ACE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354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397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DB0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8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76F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476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56EF34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DAFA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7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407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720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353282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4F53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4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00A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3B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35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7D1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DE9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1AB31B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AB4F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NX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12D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207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443291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3CA2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D6A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F68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96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FA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36E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BB71EE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AEE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F9F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FFA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71534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74BD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7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1C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0AB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31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15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3B0B37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8BE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DDF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7D1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306717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9F6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32A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273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1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BB8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9DA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41709C0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13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CB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675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32663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E76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7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9E2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622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1F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08F3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78A118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DBD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DP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1DA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58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96495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B37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02Pfs*1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AD6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GCAAGG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576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1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9FD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7BC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3</w:t>
            </w:r>
          </w:p>
        </w:tc>
      </w:tr>
      <w:tr w:rsidR="002F2292" w14:paraId="6B8458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36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ME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04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D75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29200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7B1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7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83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9AC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CEC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A64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D8AD3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A53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70E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222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30913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B2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77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303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AA9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811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DC67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38C4A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DF7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NT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B80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EE1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962850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C12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3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458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96E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78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F39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26E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74CC3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E42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DE9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FF6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10093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33D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78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902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A0D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086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8B1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FAFA66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A91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AM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049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A4F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1331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FDA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26Dfs*65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FBD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CGAGA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CD1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0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E79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598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37CD3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053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AM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AC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4BE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1331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6BD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23Kfs*6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EB9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CTTTC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410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0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6F1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1D3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90D5E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A16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0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C3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22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98491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AA1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7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030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131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CE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2C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65261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78B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T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69F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EA8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03343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4141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31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38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47D3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7F41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D8E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A6F2E6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722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82E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ADD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31784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41F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22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757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19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95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2AB8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44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398D5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4F1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R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CFF5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90B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67550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138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6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236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286A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4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95A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F88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F7AB7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833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GA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A19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96D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991876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78B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068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40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0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C65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765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33544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662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8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046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6E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58731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40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18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B5A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7C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9DB1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AE6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0D097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D4F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96C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1EF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4773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D9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6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EE6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4DB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80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679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40BE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8800F5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7C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NK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8E0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672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53612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25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543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A2B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4F1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A36C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63652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92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24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F78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206D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60826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662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1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6E8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030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4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2F8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87C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D4715D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F96B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M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EDF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37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63924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3A7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7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A9A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F41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3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353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B4B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2B69B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DB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K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10A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2F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78294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347B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418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7D94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976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124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7FB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2F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D2A86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F2F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5C4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F146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87526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159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9D6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6B5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136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D5A5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DAE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54B25F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E78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V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D7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A54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20224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1C0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9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2F2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35A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9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64D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973E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9A3DCD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D6A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5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E1D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80D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63927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6CF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4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DE4C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3965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07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91D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50C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60AB4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B61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C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66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8FF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96440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3A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7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299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T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03F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1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C5D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9F9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362370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C8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6C7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2B1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EA2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58202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84B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8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92A1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93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1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C52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092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F51342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E52C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HFPL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AD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B47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01753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B58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1CAC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35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7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BF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CCB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8653E2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A7F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D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863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D0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56214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C40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3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EFA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35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8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DE5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727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67AEB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DDE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10537098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991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F4B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37494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531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AA9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2B2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53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067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D43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4E5E87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5F5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CD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CD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730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0805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BB5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3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BA4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AFEB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31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FC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C53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90BFB5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3A6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CD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6EB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2B0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0805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E73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2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BD4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B462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31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F62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0CE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0C3CB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71A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AO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029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ED9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847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AB2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74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9EC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3C2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4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76A1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27F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4A1ED5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F0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FA4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7E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25950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288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56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0B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9066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94E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D4F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F72F3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B97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B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8EC7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8BC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218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76D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4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AE4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21F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41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814E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EA2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AA46A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3BB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B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9CF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E6B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218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D4D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4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249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1D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41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CF0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95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DE3C4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F8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C1F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48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6955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8A1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73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4C6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A7E2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3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B76C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B88C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8CC84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189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40C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685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0DC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8409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286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CD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9A2B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C49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100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21C9A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0464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A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FF3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DDC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70318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59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8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CDB5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DBD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2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BB3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FA4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934398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186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DI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41E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D6B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98262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0CB4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28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9BF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82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2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211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554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8A85E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FDB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S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436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71D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4862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85C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0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7C1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73E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58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BC3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C37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D0FD5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CCB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Z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15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90C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4347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42F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9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A7D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EE2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0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EE8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29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627A3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686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QCR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EB5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D87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6053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327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D5B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9CA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8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6CB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29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93FE1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23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T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FA5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B47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2224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2E0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04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CE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5A7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4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77A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AC4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F3B85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7DB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ATC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C9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BB5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36027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217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57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FEA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29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676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C42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120669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B75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MT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535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287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2108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DB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1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D21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C2E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7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B48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C50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7D143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CB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ENE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4DA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D56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2377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DCE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9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FE1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36C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5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CBC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9024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45DF6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B2B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X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96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F01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9971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EA2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7E5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A10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44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6CC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D6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9D4E7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6F9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X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B8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019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60019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131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4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E4E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5A0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44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A31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62F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EE586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3CD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5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EEF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65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79285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677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93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FA0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5F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2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B4D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B6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C87D8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12E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Z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6AD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45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88418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157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F90E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D22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6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E596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E74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50CB9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DC8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8214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B3D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90067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6BF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316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765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21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6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89F8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96A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CE2AB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A48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D3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6A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9591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9720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1E0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585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816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92E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8A0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ECE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E5CB7A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4A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20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616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8A3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9397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73E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6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3A4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89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73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A0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26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5EEF01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D8E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4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39D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214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04981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BBA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542+2T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16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157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65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CB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925C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3560F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EA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GK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F51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11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43758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52B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424+2T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270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2125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8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0E7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BC42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4071DC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9E3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DH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D1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B3F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64597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7F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F3B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2EB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41B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A9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351DFB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EC6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T17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1B0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ED2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77064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CAC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5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99D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66C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6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D09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39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320F77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05C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RC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69F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122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327405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109D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68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6AF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0B3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2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238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33BE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C9986E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17E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A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FDC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922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66074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3E41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54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A3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EFE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4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973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166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F63389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8E9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NP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805D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672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558891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855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399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7F4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69FE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1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4DB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935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48C80F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EA8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T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091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21A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621060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7B6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20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98A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2CD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FA0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74D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CBA629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CA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1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66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4358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38399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B06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60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0D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AB3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2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CB87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C4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F0906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661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A704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CF9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20838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BE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59Rfs*1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E1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F0A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8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49D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5DC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26B7A0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58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C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CB0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C96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30016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F264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11EA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135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71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905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316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5C0BE8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5D2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X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24E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FB22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626803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5B1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821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85A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4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FAA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EC49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A2810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955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RE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876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9D2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25992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DBC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4EEC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&gt;G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C0EE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5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C91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CAC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80497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C3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WS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80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0C11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96958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995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87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C39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DD9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32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25C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9681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B88BA8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360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P5J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D50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AC2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15242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243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0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534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33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2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30C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426E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CC44B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6826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NC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81B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455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0884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47C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78+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3E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51A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42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CD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08E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48441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D87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PB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59E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19B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33779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93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4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8F9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D94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8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0D8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500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B76D0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5F1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X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53F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1F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86650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F22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7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AAB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171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B03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8CF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F5A5D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25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R16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22C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A7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698021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20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27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ED4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C48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3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1F2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9DF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7D220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C47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M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1D16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2F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840181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86E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EC9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45E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0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A3F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B73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1CF4A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1CA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GLY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C52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F61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257738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962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5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78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A9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8F6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6C7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81D3DE4" w14:textId="77777777">
        <w:trPr>
          <w:trHeight w:val="19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5E8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92A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0C5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670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3A5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45Vfs*3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A70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GGTAAGAAAACATGTCAGAATGCTTGAAGCTAAAAAGTAGAAGAGTATACTCACAATATTTCTGATGAGGCTTTTTTCTTCTTCCC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9D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F96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9480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A035DF3" w14:textId="77777777">
        <w:trPr>
          <w:trHeight w:val="17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DC27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DF55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5E8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749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E66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95Rfs*1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EB9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AGGTAAATTCTGAGTAAACTGGTGCCATGGGAATAGAGTCAAGATGAGTATGTGCTTGTACTGACCATCTGTTTTTATCTCCA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7DC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66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2F3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6061D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811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A22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8B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37668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428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3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C5B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E8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8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FF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68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507AE1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5CA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MP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D1C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88E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872950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0F4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570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8BA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46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F6C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86B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2798A4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E14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D2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6E7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80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209831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D7C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0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148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197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3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E93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704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42F83D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1F7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O4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14E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C85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015977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D95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1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858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76B3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09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A77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00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199C7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219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H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EFFB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8E6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60055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E238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94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5B0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CD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9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C4F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5F42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F939D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89CF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978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8FA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960980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EAD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1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DDC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0E4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4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207B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EB1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CB4B5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15EA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F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DD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733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51533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0D7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95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7D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D90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1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E57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C41D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5A7CF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CD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G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756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581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17087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DE0B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1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BBB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84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4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65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99B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F190C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236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P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BDC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4A6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67930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ACF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9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C0A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038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5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574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F81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543E38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CAC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21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AF3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E100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560444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7D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04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F3C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582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7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A0B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A287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88B0F2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CD0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977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1B9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04264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361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22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D21A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C64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A5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730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9F81EA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14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F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EC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00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69908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0DE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44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A65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214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13D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D6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FC0E8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BBF3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D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AE6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212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731838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05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6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4A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8CC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0D8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E7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18F47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C02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U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F20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DF4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69445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E1B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7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D6F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A5E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8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4DE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98B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45259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93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13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9A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2349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72987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66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03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8C7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34B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F20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BA8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1E97D7A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4EB1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3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1E9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858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85103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984C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8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D1A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EA06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1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03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E3C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A396C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8EF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24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510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67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118227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CD5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542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7B4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B7E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0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A21F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B24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B9A64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459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C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64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5AB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04930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F9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4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B8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E08E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0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E50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570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50600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07C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X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69A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B1B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403285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889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94+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D2D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3FE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6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150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208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78168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E45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4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CD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2BFE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93720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005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868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E75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336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9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06A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33E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091266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892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M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27B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F45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33766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DC4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95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5579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EE8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74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973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AEC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480F541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445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SK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0B0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C07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8965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E63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66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4B7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90E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04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9C52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9F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6B8411F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8DB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C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BA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0F6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54808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076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69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099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719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8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D44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13D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95516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1D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6F8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30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12022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CAE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9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43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A8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34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A2FC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CBA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563DDA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CE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XR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2B6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AA3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32351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A0C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17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2B7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759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4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E5F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C5C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760D0B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A10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61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818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54187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046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58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35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E5D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7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1B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EBC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4</w:t>
            </w:r>
          </w:p>
        </w:tc>
      </w:tr>
      <w:tr w:rsidR="002F2292" w14:paraId="30A83C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080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APO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F9B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6A8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97322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3BE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7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DE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EDD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3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263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79D9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C399B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1B6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X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97A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27A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454981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BF4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3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A77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EB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7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EF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6C7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E3BFC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71B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MTS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A6CD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7E5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11681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FCF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760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602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3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885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C12F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41A70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A95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C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26E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9F0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85493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EB2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D0A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E67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7F4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291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94295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558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25B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7290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50927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104B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95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113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755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0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D66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10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B46FE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061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BC9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274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52115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E97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44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CAC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891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1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AD9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A6D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0171B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3AE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C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4A9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9C5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03666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0E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6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5AD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16E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0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6F4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009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F3046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85C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C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B34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BB6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03666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879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64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88A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E61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0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50F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1EE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4F321B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E3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C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F2C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D9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702260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94C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E4F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07B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2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211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A8A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2945E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21E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B38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23E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945084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E4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7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FDC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9F7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85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416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91AF91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E8EA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77DD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AA3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48059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8A2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1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24A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B54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47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961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6B7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D57DF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D310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37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5E4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2F3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84073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0A7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3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45F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C225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81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4D7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E49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4CA7B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D2A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G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2D0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DC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505948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0990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8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4AC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49C6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4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EB4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7BE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D2C8AD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2B8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AP30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B5F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971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019466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737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54D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15A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0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8B81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F6B9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BBB80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D7FA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C34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E9D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14870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C69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78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68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EEB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1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235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8A7B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E7B80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6F8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P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8D9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3D9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19425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AB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51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53E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22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5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3DC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212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CCB54D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6FB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EB4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ACE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866634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38F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1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4DC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C7D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1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A5E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BB8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54057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1E9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P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EBE0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175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25724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B10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9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272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A38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99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1A2C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B4D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82E0F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B0C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FC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FA3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E18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14975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33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8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E4A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08B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34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C93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678A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EB5191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4AE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29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98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228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884798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562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465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2C6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CC1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1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41D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76E1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10555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8FF5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DC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6CC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49722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24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1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6C7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35D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A44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CC5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370CA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F9B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F32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E01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90425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F49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D0F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769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24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D93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D0572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7A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GLUT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77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09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34385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2C0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9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CA1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0F6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0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A42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252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1E257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FD77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BA3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A0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864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97525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20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8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739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546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E1EF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2F8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4C1189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428D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R1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B71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A4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81970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6B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80D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561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9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4BF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B74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DE4427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91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S5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830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7C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32626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81A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7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A0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45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D12C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9E4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DF8C67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58F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44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5F8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36353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1DF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0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2B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E0E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7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EE6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B7E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4CC6A1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36F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BE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C58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1E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61581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68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8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FE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5B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4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348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B8A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85D03E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F4B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Z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C6D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A8B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352428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3D5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9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E8D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849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6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A0D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D1F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428BB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CB1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NM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A3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AE9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41798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883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5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B2C5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C0A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E7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BDE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136EE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A65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BGCP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C3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D30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28335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C2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8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D00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76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26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F2C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54D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F977C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DBF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G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AAE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D7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519755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F14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0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D18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274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2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524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B59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44B6327" w14:textId="77777777">
        <w:trPr>
          <w:trHeight w:val="247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A1B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CD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CAE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0B73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23605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45A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62Sfs*9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A85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GCCGAGTACTGTCCGGGAACCGGGCGGCTCCGCCTCCGGCTGCTCCGCGCCGAGAGCCCGGCCGGAGGCGCCCCCGGGCCCCGAGCCGTCAGCTGTCGCCTC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863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73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430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F6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AB928C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78F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A8F0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119B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9246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EB2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3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20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67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95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273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8F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EE053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E6D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6orf7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B0A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77F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1664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A5C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F2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2B1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5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8A76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6BD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B4926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00CB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XL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80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569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1976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BB4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4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9C21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C3CE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D3CF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B4D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E9E0D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25A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CF6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22A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2082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9A85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F8F6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AD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5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72E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8C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6EA6B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E42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P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8F7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7E4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8771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FA0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2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949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AB4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4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2AD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62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15B40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E2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AT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D29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FE9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82247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FE45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31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F8B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C98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5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0C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4A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F8210A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764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MTS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5F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145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73253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049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90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37B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448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63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250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45CA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79E0B7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50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4CA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33ED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17252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6F5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904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4AD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89E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33C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43A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9814C8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9D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E8A4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08AD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81485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839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2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EB2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B7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2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DF6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5F6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B7639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0C8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131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95B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8164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FCA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5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D4B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6370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5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50F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E7C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E2F17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973F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71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5D9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A97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24337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0BA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20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DEA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B33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4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4DE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E2B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928C8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AC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TPNM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5B6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2C9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4068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4D30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5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40F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ECA5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59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FF9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38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C501EE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0A4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SD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60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C0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7501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EDC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72Cfs*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8968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TA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755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5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297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236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1E79D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BE11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5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170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14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84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3B1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37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F7A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92A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DB2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71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AAFBF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83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BP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6F5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7C9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205735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69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9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44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50E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144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F47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1B2C8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0B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BY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A0A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A2E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217399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ED0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4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B70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115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6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DC6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6D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49F5D2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DB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A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F0E3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24B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02172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1AB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554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A8A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61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FEB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287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6532D9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52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6A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2FB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88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B87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DE5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BC8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01D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29D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F36CCA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946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C17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37F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CCC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46984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4D3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A65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3B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41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080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7DEE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D52AB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560C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BA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BFD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E4D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76626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1C5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5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3CB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3E1F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6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7D1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4AF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3233C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BA3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N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1D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05D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2261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F3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37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769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499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26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AE8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6D454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0D8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7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3C2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D2A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25830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F4D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84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C5A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3B6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5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F75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6C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8F37A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AA7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7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906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A53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38584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51E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CDD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A3B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4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D90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FA00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E3E31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76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P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4ED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0F7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62750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697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0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3570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9C4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87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99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37D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D23445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EEE0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CT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5EC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29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71559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7CC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4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E7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57E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0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EA8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501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F4890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260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KR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C07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F27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72592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88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9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00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616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8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8A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6DB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38911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ED9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T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800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234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11405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C7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177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FC5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A6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F419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9FEA8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9BD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7BF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5D2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31173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429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1AC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926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79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ED5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B2B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8150D7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517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26A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7DC2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34546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9E3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11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7C3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2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8DF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6790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712418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337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0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2A7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DE03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1640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6A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4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104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3CB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04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558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89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75A6E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689D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P2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A9F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616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76410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D9B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34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A4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1967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9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B2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73B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AD177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716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2K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ECF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1B7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79763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DD7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2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F59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D1F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5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FAD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22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9F3987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F1C5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L2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298E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414C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86817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4AB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*9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31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EB78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0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A83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D8D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32B42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E16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EA2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D24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16855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7E4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4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7D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9CE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7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6F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93E0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D06C3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799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orf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AC9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0401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78021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95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04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0BB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DA5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31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465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73FD5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59D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T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C4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220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2922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B4C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4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644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DEA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4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134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B9D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EF268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1CD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M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E43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1BA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44364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EE3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4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AB1C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F50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79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AE4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210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3A179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BE8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A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44B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B7A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66051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589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7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84C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E34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4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EC2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A16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57456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FD2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K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8B7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562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688821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E7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4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53A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67DE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9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FD6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02E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28E142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254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U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D95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4F3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696590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E0C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4CDE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DF9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27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11F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E5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89F15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773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SF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4DE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725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96130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38F7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2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063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F54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8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5A0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93B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6DCA7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874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F58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329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20837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AD7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9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371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49F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8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F83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487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347D48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407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FD7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B03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48327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02B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1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71C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A6E5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B44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6A7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43BC8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0B9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C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AC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950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985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0E4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9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963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FF3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4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8D0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3B2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9D1FFC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34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E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AFF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0775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77113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37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3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2C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21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1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B61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038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4E328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E15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ACTR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1E0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386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83424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BEB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3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ABD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3CA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5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057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FF4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68430B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FBA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C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DC0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26D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91398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5B6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175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27D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3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BC4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71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38085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EB7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C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17D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CD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91419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0D2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7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823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DF8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3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487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9ED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29CC37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84B4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F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E75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C0D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98852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749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2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5BE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13A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0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3D0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3EF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6CFC7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42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S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CCD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477E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69302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34D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939Vfs*4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957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00B3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2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2E4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C9A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9FEAEB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3C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F1CA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1E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09764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E1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5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D98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FC6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2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56B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0B1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15BCC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170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XN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35B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06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67082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ECA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5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F14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648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DF4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E5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2078D8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D18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HO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0EC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EE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92514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A18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4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9927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D1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5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A6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B2B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770689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CE1D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G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A6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A63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739986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7B3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68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56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A48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59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02F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BBC4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C0108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9E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M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5FC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342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840252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326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0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66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167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70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196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F585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58569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546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YT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4F3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A4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959973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8EC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5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D76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4AE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26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914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06C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92F97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E9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M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9D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DFDF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446210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BF4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7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85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265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82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515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8FF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0CC1EB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445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54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E0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718409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6E2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D4C2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61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47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0B7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F99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FE687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426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HS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A88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65C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10241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BFD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54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62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5D1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4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23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5D8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F4D81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F7C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3T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B3CF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C9D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84082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2E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83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93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DC5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5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ED7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4E7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42EFB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9AF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H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0D2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69FA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244880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547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76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A24E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2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96C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7A3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06E99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57B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14C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727D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4883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5FB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4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F9C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34E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9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98C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4DD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7A25F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A35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YVE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25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736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797328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633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03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F4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EFA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2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71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FD3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129A0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64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D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33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FB8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065529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AF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5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72F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13D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9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71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49E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DA69F9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F789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57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7169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31C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094840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2A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1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3C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08E7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8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8B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0E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ABCDD9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5B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R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A454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8AD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44286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07D3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1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AA1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F6E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2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0A4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946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8D27B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DC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L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8F3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22A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677549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570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3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D5B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FE08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9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AD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D99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1CF287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8A9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MI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DE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4C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54888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425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5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70B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05DF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39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2A7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31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88774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03E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SP2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CF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771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488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9B3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083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795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5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ED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8FF3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383FCC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8CB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328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555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5815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A13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709Hfs*2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45F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5E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4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1C0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2CD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F99AB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529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0FB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D3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67136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10C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1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D7E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0B8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3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41C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677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87FB7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040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3BGR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BDE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9B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803834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00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2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AF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ADC8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4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C7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E7C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89ECC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B1D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P8A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2EB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BF0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05740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654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87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AC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05E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76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3B9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150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D3DECF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0BF3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CH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AF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7EA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1836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246A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5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46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08E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9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80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696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FFF6A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996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L6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C1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4E0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2526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F1A2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2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B48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470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1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33E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76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9797D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497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2A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03F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076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459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FC6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3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003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AEB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4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586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FD7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29124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30A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D2C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93E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6438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AFB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34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0B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EDD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4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AE7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B2A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1395F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BE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3A1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6F6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163401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100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26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5F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749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2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2F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46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7B913A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ECE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LO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992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70C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825451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142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05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9F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B50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206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D77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40247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34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5D3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467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49373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B68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2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FE5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9F5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4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E4A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EFC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3BDEE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E1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S1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626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664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00479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3C6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1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FCA4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323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22F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325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B543A1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6A2A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M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D07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34F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32495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FE9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29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EA4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AA9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1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A76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0023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0DCCA0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666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R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14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AF8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7950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B5E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6E7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9B7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53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23C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87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105403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E55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K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2CB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035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47998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66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2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B6E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032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90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0A5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97E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95EBE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DD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T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ACC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30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51017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E42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6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418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E01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5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C8EE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61EA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7F840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B03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1R1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08D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CB3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57263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8B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46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75E1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533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4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318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7EC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3FB08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55E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07F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AFD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07056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C5A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8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D90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E91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1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219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272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15C168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71A6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AA8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FD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07063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491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C3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9CE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1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356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D08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538A6D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D3BA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917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46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570255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F9F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19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942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DCE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7E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0A7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098E2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6B3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6ED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9D2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617646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DB2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921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32F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4AE8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7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3D6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D4F3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2F085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D6E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H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67B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00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776175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83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40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D35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B83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CA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C6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CEE49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70F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984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46AA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989911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6D1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2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88D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96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7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09B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3F13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85370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DA1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5F9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8AD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39017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97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102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968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B6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14A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6CA296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90D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MD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599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D50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97502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052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08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92C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2823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69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FBA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D5E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43A48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0B9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9orf1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0E8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2E4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5044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3E0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4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81B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66A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04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18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469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746B6FC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C02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DBD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0BA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10834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09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84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A3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0B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7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F8D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6B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0F0621E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AC0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CY2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BDD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ABF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86523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BC35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2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1B8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759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5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CB3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E11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95AE4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F76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E45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58C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43482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6F7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5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4211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5AE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6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51E2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652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213A04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EB9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T20H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E11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CAC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243290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069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26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8D0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CE3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62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328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2309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51F8D9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D0E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B1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76C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53904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86E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A73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290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315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564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46E710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76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DH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D34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9FC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996617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69E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09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90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93D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2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CC9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C70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5</w:t>
            </w:r>
          </w:p>
        </w:tc>
      </w:tr>
      <w:tr w:rsidR="002F2292" w14:paraId="3309C7E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B29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H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084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2376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02401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D58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14-2A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86C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8B9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37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76D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6F6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421FF9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714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EF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D50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4661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5336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2B6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9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C0C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F62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756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B65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3A0E1F78" w14:textId="77777777">
        <w:trPr>
          <w:trHeight w:val="19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734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152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D7F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644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32353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4E0E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75Afs*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871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GGTGAGGCCTGGGTTAGGAGGGCAGTGGTGGGGTGGGTGGGGAGCCTTGGTCATCCCCTCTCTGCTGACCCCACCTCCTCCCTGTCCCTTCC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F6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9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7BD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B9E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A63D8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A23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A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8BD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513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30787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92B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9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51BE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A40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6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A3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CF0E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397FC8D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7DC8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970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D488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48575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DAE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6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F91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621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0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F12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0EF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7A174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901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F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9CE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14D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345017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66F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5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8F1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D58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30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0F3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482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D5BA97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DC9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8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619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FB2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41081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E4E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6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4C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49D4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AF8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F7F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8C2AD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040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C4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BF5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951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226853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A93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572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5B3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D5A1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5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4B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D03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525CF3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A8C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8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A21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FF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07489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71A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5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23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78E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4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3CD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518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400611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C0B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AB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9F6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31817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09A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01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825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3DC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5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8E43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26E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7C745F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B7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3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281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861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62888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CB6C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44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DA5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3C3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4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852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3C7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65865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42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TNA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A98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672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08297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3F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447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3F0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43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BDA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DA6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CA028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A39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HX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4AA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416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40045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BDC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938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54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4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05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C66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4380B1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303E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E0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E1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79512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BEC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895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EF3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5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CD2E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152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51021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B9B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2A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85E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DC5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345379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A88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9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C74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89B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4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83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DBB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CF23808" w14:textId="77777777">
        <w:trPr>
          <w:trHeight w:val="127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150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QG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F86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713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09316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311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9Lfs*4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92F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CTGTCCTGGATAATGAAAGACTTACTGCAGAGGAGATGGATGAAAGGAGACGTCAGAA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F58B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D44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30A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E01D2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C49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I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F93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FFE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3927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192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2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F10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830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0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FF1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F3C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F13B5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DC8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F6CA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D5F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81579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8D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BC4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AFD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2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2331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7C1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CCE70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D9D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PT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454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E2C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59718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894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85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E153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8F1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6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04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513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1D60D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A25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G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4957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2B4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32359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B98D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7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D40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17A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16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6CB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5C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136F9A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D4F4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S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A2D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F1A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800435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305A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0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D15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9F0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1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EA7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67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F2C0C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5E6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5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6E6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6205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801158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B0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9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56E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7BB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8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377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8A7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C4309E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D9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A3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E7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33383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90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84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DDB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62A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2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91C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B29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E5269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F1F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VB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C20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91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52273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2A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40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63E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E88C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8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D9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4FE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1CE7F7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CD3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A1A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2EF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54111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624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4CD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0FC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69A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684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B716B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73C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PCT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F90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3DD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61966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A75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08-2A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4C6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0F1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33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907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85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427131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0C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20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2C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88235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325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19A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6D0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41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EBA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77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C48DB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137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D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6A6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0DC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37975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9FD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2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33E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599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39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21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F4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805A80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181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P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22C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E34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58288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EA4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6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584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617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3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6E8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A6E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FDAC7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C47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CF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BDD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27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60785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8FA4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2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2CD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21A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90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E2A7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97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0A3E5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2CF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RE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822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9CA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25992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7B6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50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&gt;G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297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5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DF7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A42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20632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9BD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F4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08C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73A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865024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BC4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7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761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D9B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9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B0E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B905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444569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DA4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E67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4F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66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72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0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119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43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69A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7EB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3BF377A" w14:textId="77777777">
        <w:trPr>
          <w:trHeight w:val="19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595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E6F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D9B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670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3B9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45Vfs*3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12F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GGTAAGAAAACATGTCAGAATGCTTGAAGCTAAAAAGTAGAAGAGTATACTCACAATATTTCTGATGAGGCTTTTTTCTTCTTCCC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6A02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FBE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664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0C6D6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00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NF12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4E8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6BD5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97392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675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8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F72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0F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0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208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81E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32CF87F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733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X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C78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544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478962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7AB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5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026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82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D14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A31E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102D49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9F9D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X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5B5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969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479073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55A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51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4BF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C4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182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A19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4FAF9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641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SD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B127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687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57216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DAD6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38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E7A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06E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6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BB5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27D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CECAB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1F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92B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617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392220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B7C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6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1C8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B36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120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391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4A726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B5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LAN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B3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2B7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71656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8BD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51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08FB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31D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C58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59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37C0BB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CCE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LAN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A45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EC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71656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D8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509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A1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C64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30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657A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8E1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151BA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E80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Y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3ED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A88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60756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9C2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95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8C3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DC9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2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7AF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A36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184B4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CF7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676C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C59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60243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39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0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F8E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020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8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6BE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246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38600E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0EE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226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78A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6425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50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89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1C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10AC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4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98C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F74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668CE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E4C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Z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B2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E2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170087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EA3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4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022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5C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8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5E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8B0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6416220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ADF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4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EF8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FA4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95770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170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079-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716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63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58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B66F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6D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2F9CA8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4C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34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EAB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480443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AD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91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978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A3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06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3F18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C84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580EA90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1EF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6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218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C58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29603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9EB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72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F5D5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F3D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8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99E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53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07B8DD0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720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A2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C0A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5D5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58196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7CF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8B3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AE2C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1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F2A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786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CA75A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37D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7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0E6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D33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845233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A88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11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66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2A5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9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4DA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4EB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6</w:t>
            </w:r>
          </w:p>
        </w:tc>
      </w:tr>
      <w:tr w:rsidR="002F2292" w14:paraId="783577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424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11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69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672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034444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38C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77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1F6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B0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6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64C8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15E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EDE9C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49C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BGAP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DEE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EE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4210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181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8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D7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A5D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4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F6B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F84E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E8979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699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P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26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EA42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970871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C33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9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725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C350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8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0E1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522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5E9D39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10A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AS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DA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4C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49578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03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90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56D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C3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59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0FE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90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333AA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6B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TY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0F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AD8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51264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835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7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36EC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0CF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2A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FCB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EEBCA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325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26D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C46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2227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825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*233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0B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F82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5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9B12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F75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03837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E0F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0B7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563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77519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BFE0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8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227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6068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8FC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831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8F019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524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090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51D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60889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91D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3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98E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C4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4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EDB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239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A6B48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7C6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RT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752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838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508849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A85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4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2A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0225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1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92F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A88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79AE56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180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4811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D4E0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535441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BD5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0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229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CBC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7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F3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5B0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DB8F5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06F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WWP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10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59D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342185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7B5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98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427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C73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6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5D1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B5E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E628C7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ACAC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200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D50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618354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0B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734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598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4A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9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7C4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B99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6C74EA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26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24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C5C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4F5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55268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EFA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3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62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1D1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5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3A1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90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46887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047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CL9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208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538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87724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BFD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65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BAD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471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5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3C50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DAD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B1AA1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948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DH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00A9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061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84368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C1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D10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2EA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3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16C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1B9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AA9A1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50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N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CB0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BE7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0692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4B3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7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540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90B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DCF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0B8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F605C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D27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OG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D3C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D85C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807298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39B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45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F66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A8D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0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5BF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50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AA8EA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588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B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08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43D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90384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C7FC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6A0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C35A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6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84C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A51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C9135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50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C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C7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98E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29133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FB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28Nfs*1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903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35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D9A5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B8E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69B04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899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053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464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82115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1C2A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3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A06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844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9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8A3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3EF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B5C1C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552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2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51E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FDE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46440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CCE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62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5B8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0E7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6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C3A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E98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9450C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850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7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A0C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8303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36123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9B4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C5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2EC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C2B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0913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B50D5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F2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M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385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AC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44188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0FC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4E0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B54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79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0E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60EC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7E2D4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DA1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00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FE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820000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B94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475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EB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49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B55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43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AB75EF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BA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D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FDC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B5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2980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153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10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A96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E47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7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57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8A5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7B59E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3DD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NB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B32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AC0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89219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95A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3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C4F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B06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85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10E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FE8E2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EC0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F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D40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AD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74853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05E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7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224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FEA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50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EC1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CBC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0F2412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549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6orf8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32AA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109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7024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27F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9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612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AED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29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BA5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6BB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A590F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A8A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C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30A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9E6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19699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D6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00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56F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A58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6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11A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B28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2D291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CD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X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F28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2A6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66014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CA9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5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E13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948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7F1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66F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DEC1C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4B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H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389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AAD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77236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2FC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72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F9F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938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6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DA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9D1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39E48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0B35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2K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B6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19C7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20432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CC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119+2T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4F5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CCE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4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954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5C29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AD355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DE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5E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E6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62854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F93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2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BC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13A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7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42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15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24CFF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76DF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MD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4E0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E26D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53407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AC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2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672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E568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8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F861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B3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4A86C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0FF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7DC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0CE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544243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6F1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83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FD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88D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2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C4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7E3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104C6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D94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CCH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BC7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31B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602318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E51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7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BB44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45C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7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36B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294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35B92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56D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T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62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7626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49911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020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*431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CD7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8B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78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645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AB132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F83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E1E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257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2176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2E8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56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3F6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10A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2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217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DCB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C17F6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FC6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R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E1E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5E0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4063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BCD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89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F2A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C5D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8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78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B87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B9993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E4A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NRNP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E7B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62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85511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FBC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8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C7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23A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4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47D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D19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D1C26B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35E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EF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006D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673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316748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E4F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10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2E9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FDF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4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55E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CB5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9A65C0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57F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YPD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B40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77E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503056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3DE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17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CE4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582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6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B9A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794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7B891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5A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3CF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FD7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573673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88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1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96D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D85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40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E18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0CB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FD558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F13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GO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281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B2B4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14365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ED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9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57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18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0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CF0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87FB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4279F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A46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R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96E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3AF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01670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947E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5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CBD2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5AF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7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49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7F1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98BA6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126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F2C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182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68771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EB7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47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02F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6D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7A3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543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0CBB7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5C6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3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41BA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5DC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684442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AB2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77D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795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BB0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21E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80FF0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2A4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XI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B64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E3B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887479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EE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3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16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2E5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6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CC0E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A0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83220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C62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M3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637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A6F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559677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DC8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0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C3C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C73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50E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090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1AD04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52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BEC3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EDFD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FE8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94771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906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FF9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501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4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DA3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E4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30F39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E53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E57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1DA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4597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17C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2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6B2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16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6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46F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677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FD737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FA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MYND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8514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C5E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03799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502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3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4CD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AEA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3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DB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ED2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185A9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B6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853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096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546260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5ED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5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898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91D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7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692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C9A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53424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39C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A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3A9E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D41A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715102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F7E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0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1A8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963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1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B073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551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7A40E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E6A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3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2CBC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B9F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145069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4B0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64-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89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3C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73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9D1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60B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AE6AD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49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VR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738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D0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153295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2AD9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4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7C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AC2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8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97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2DF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53803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5C5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30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4C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790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50278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014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06C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166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77E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20C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43F93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C41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K3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B8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489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75881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33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54Kfs*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54B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DA3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C81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30E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26D6A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09B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H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A83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520B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76111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8D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26D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5E8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060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851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40A62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738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RI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C9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8CE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4688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348C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9E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F5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0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D11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1DD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F41C2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6A2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CT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1B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97A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687110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7DB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6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B8B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52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3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A95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9F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EE2B0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CB32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50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5A6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2AE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8509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1144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14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76E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20A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1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CCF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A8F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595E1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A1A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A19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CA8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8874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F37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87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7D6C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0A3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93B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24E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320D6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5BF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0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3A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7E7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45167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3FC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97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F9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AFF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595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5D5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1F9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64364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700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38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100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03823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71B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24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D5F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050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0821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385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7331E7D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42D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AND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7E0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65B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1927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BC7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4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D19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84E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53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C11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B5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E2EADC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718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V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62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CEE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426097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E3BC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56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741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315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98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FC8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87D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0B9FAE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CE3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MY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3D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662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66503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85F0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89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8DD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5B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3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85B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300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51A97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515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BP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E4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B25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49057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91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70Lfs*6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F8E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T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8D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3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12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4E8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F2D8C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43F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1FA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88B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441127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A51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8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77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AFE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3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D298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95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472F1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AF3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C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099D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C54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655958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74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44+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AB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288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4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125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490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49FE27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A28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BF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D0A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15F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875367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7D5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60D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861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0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0EC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FA5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78C59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7C6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04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FF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F8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889644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14C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2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380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68C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6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C84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02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24855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318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1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9E3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A5C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40571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D3FD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6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E43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210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753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4B9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AF545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25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RA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A84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76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85652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78F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46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666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8C1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4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195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39B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99776D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18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A8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69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86622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F10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B10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FDE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69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56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57E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0713A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647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HF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0CC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324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673643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0D2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9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04F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0E78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6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825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41A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222B8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D8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46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085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B74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96878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A9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56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2B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853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79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EF2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9C0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68A3D1D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16F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F2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F21C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188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49724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F0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C00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CE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3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386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A11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51F912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6EC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7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A8E0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BAD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56161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7D9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7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D24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2CF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7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38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AA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377089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627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202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A5A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A95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5920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7F4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90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9BC4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6A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79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851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3AF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D955F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6C9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6P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9D1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4CA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7750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8BB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32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778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4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991A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BD1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3FAA4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E7E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R3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31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539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15558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BD1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3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8681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E49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75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EEA1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481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279401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625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8FC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A47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90664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600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56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931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CCFF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7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F1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06D1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7</w:t>
            </w:r>
          </w:p>
        </w:tc>
      </w:tr>
      <w:tr w:rsidR="002F2292" w14:paraId="1E9E53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17D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TM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98A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325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102578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E65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7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2799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FC3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7AA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7A3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5589C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ED5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M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C45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1AD6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108824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A474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09C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85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15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8D5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291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C5FCD5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B2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R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1E0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D26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196190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570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8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E2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C03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8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D64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5DA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37637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64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M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CE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A543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18676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AB6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E781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CC9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30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C88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2C4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54471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35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0E3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9B8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22851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857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4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930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1F27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0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4133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246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6F208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551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420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90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36606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5E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9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6C9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84C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D69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8B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963B2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786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N4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B8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338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57358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4C2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137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CA6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E9B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8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56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B6D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439B3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817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EF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4ED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EBBF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69159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1E57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873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C1C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508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7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AF6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A2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88D42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86A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PA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B90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23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14959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FC7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9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4AD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C1D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1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BB3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A57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73902E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06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U2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29B4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D33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73673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3B6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6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1A0E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B7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7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BB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D17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AD1B6E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0CA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N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744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8C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13804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37B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56+1Gde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77C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A0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2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BE6E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7C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1A05697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37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RF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76D9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A7F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99641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AB5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1Dfs*2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0CC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CTGCCCGTA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512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6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8E0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BF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5FE79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68F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11D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A5A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0140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EE4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59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F63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A70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28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8BF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AF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69869C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F0B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AA1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54E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18468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47C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64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B1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1FF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41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0E0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22F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5258A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EB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17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64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389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33276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9EF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10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267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8C2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4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AF0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6D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D5877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165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T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34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99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86052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691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7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CD5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89A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52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274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55D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C3ABF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831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MYM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9D4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F1B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58272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55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2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C9A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236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0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9D4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668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937E1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A53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DN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8F8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2D8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32041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D9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AEC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51B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33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8394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593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0D7E3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586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MA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2E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C2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32964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C24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2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003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76E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5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EA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FF9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45AB09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EAD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F3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AA6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84C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208017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7EF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086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41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2B5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7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841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4C3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C16D2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4A0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LT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F9DD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3EB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220168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B7D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8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16F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E616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6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00C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EA1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477EB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E64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G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EF7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003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839265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EC9D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5E9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B9E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59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02A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E3B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E19BCB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60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DT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21A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3C3B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70607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F07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9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27E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F98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04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AA6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C8A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D77E0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9BA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37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3E0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AAE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88985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0D3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4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66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3C3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2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9F43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FE8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FBD2A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F9A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8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FF8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4B0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37775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10C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4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63C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4B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B9B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7E13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AC1FC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7B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L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51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CC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209820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5D51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5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10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AE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8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B03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62A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AE994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CC5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CP11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412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4C9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330903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79A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423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717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3AA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5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61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2C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7CDD8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EE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1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4A8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740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6745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41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5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CDA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C4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4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991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B73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96C6A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D8F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KAP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A84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F2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68326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9C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650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203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8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FC2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D91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5F5B9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5F2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NX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13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A21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54024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E37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61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45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1E4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A44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8A1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8ECFD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8C1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R15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37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B9A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72200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92E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798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756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69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950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F2BA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11DDF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834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160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842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23076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D59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3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EA2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446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38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EB3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A9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F7DF0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63A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132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314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91A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03878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F81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9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49F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755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4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F5E3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22FE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5D6D85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048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4D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E65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32093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E56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2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B3E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B41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2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98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0BA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36397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62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P2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B29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DE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50878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56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F85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F3D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3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6F2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FE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B05F0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84E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O1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E23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3A3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0893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63A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45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A7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4F9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9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F7C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4FF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00F28F1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0A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F2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D83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63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137330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232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560Afs*3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E3B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TGGCCATCCTGCGCAGGTGGGTGC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F13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13D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9F7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33EDDB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A28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TUS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9A6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151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96081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D89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769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487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12C2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C45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9E0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D66B3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D67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C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AD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C5E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29209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A41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31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B4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F1F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7E5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9AD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C913E5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223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251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1B9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29738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33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D55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72E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86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C31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521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CA861C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0FF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B1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7C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11B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07818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223D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3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7BB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64F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8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C1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B0EE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456B6B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BBE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7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2537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028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36123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29B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B6A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009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B79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E3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52B2C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B8A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DH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8C6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312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35704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FC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2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C4F3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C5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01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673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7CA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5BE96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648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BF5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B69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8117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D459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7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41D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5AD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D4B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7FC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80C77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FB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YR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7C3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D2D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340781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42E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17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5980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74F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A7F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BDC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791D5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17C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219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B8D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3A3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51986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362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9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819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1AA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9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82D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EDA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D399D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EA4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TNA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F5D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936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765696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4F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86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E86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83C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21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620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7DD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912875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084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CB9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3B8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9615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225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3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035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CA6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D9C0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D72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82FFE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FD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2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A87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3E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0326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610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2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7AB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CF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9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6A6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56A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26F7E2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79E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T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7BF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B9E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837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F67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8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972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C0AC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1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722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BAC0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F2295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732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4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CA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AFBE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18294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626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40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8E2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E5B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1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A20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4EE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A4B7C7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E52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R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376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F5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124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735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08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5AA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1D0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07B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673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26490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F249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E2O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F77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579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4490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49F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991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8AC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0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783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F66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D9D17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514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5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7B7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7A8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84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3F14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2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78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C9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9381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09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EF392D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8CC6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T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B80A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D19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90960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55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59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0849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EA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9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CFB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EBB1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50120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523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PIN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037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9EEE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615703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3D7B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5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93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0DC5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5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9D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EEE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41833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826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4C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FD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740916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92D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2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B6F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F11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FDE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9C16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BAD20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BBA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871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618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88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0B7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FC6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7AE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9A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D1AB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EBE5A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CD2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US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E1C9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A8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71695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659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87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873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D6B4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4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5CC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288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FA0AD6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381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4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9A96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7EC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83275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91A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5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AD7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D2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97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431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0ECB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54B7A5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286C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QC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7C8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0B0D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83756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4C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91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CB4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67E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3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8FC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AB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312B5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0E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KBP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C81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BDED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86504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169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1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F34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AA9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3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75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FCC4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3FD2C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C01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L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4CC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C64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87104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1D42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93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AF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1C7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7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174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2455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0978E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116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52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E90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48909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E3E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2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31F5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E47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7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B0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863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89F7CB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FBB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G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BDE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B73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04084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0A8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46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B3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4A1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89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0E5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2CFD7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171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IK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E14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7AB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25063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BA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945Vfs*13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7433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CATCAGG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DDB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0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54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06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147741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458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S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1EC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3CF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3079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171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1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1B69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A0D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4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751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E67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FA17E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CCD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CD8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D5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61223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E59F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8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48F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4E3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0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225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856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DFCAD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14D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6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7C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808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26192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B0B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9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3B9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CE8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5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1C3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884C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E4DD2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4A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LR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2A2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EF2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48000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9D7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6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A55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86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26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F73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009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59260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427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LR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09F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5A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51121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70D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5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37B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5D6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3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F1E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B98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1537B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A6E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6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7E7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EA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57583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18D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530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47E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C12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800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4DD29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9DF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I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028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AB5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81024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8B5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0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FAB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C622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1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8A0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3F5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DE820A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4C2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ST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529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3E08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6814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E553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809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39A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AFB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AEB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5CD999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97A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XB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0F83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08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77069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E7A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EBA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2C9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3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5A8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C7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52AA7E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896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3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AF9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34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84715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AFA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87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E22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BCD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3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966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7D4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65F5D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7A8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E71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D8C5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8808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2F3E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1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AF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63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6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9E9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A2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F5633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156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N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7D3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940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661879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2CD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6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A82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3E4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01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CDE1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927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CC3C6A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06B9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89E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EDF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917963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344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4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5C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60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3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42C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03C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E1E02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8FB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126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F60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C4D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18887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757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346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00E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6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F76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8CB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270318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13A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P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39B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7AC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84272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C87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7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04D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86F6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4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016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950F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8A2689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807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X7A2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065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1A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25784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91E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8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272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51E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90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83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3F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9DDEF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2F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26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07E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ACD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712208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A07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50+2T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BCD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0A8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5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58B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9C7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B8792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619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AN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F49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DE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83651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0EB3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53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4C2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5BB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1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88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C9A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9B7489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7B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H7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CD2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4D3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35884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468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74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D54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665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8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C9A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BC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6E782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825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CA5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D5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DB1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07779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155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14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74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60D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5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19C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495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16860D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A2E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C50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4BC1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37060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2F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1Qfs*2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902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2F7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9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BE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8C9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B2779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90C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6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43A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F69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74119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38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8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2E3A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467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8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BF8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80B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C121D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8F6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14L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1A3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9C47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08908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9D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19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1D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B24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13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BE5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6B5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A0A03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F146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F2R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941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C6B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73341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BA6D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6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05D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A2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92DA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D12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095E5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47F2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O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F0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02C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81538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9D1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69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BD5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752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0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555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F7F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C66EB2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257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DX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57A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4AA2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88954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FA2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96B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5E80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7E9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2C0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24735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76F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D21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91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9433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B8C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2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13B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74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8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28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C2E7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D24B5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68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M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9A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9D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9660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A2B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1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C279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46F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37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9CD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D96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DC128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4C4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N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5A61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CE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11603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6BE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3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3D5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4A3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5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768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6599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39897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D20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OSC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D38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E18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50489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05F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30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2E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194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C8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B995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4ACB6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A18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P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9FE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DCC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97837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B5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62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C21D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062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6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52A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A30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957CA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0A6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H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29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FEE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02392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4FB9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CE7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CDE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6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EB8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332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E8A61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06E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URO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AF4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429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134364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185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B5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CA3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0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077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A686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B9378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81C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D1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243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474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36031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C77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79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3BB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AE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88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C38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BB75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C6F36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A6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M4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690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B01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557189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49E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6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0C0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43F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71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7D28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8A1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CDE69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8C5D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W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D3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1EA1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74483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3616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58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11AD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C5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49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27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84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C50E1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795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AC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21D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57C4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571826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DA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99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DF4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D4C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7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A14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7DD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4BE4E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A37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4orf5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916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406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59667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4B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23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F15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07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46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253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6D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9898A7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B30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P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74C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E49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987619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8C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89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9F8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D94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9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0E3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CC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D12A9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91E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SL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5F6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EFF5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313298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B5FA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904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6C8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91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BD72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901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E3D03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53E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FI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DB5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77C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568199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A9E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208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A2AB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9DD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1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AE3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134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DB60EB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06B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D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953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0C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690285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9C1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53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FC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D09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6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20B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4C8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DB2B49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F7F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24A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DC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763090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3F8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72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0C1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800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1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1F5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6E1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2C1FE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619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P6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0F9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67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802782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C8E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7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CEF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A44A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26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D52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5F4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81970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72C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31R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267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BBB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551682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71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5774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431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6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82F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566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619057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C35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FAB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F04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98374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D0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09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B72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5AD4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98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52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887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D46DF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23F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N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D8E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1CB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30459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0F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3E1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15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1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85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D27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EF874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FE95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KSCAN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B1CA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25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81196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429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70C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B32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1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E1E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72B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A353F1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E65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HA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AEA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20A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95788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554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2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49C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867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B1A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CB1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3851E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C29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4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EB2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410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642889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74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0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21A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9DA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4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10E2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A6B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9B733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F6E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XO2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4491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9C1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1927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E8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09Ifs*6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76A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GGGA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8A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34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5D3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03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F450E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47FF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0DD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180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3836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CA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29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D34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7FC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9D14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1F3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1732C7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BCE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NF14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B79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0E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23426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78A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8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9AC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BA6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0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FE1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B48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09251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E8D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N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61D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9AE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84894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E86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683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EA8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4CA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4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92E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71A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594ECA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582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TR5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B55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40E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548629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E5C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2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AADA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070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0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41F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545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27193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708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DAC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498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A4E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88018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B99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657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DF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DF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8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8D7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2AB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9D0F6D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9B7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61CE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8E4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37765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886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74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C420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CCA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0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3D8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18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5980D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9AF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CD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D7A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38107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E82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79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E938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E35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0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B21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EFD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1D446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D69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2B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37D4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655577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E4A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51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8FC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847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49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C94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8D2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6BC910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05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M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3D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582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136978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C50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3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37A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DE8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1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D8A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425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56CA1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395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KH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7FF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B5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88270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730C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38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A4E5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713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6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EC0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940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4357D45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9C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3464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41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617691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EA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42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D191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C040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7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31B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E9B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7D7BB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A4F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AB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B74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991468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ED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31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AEB8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988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459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C7A3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6E5270F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14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272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27A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48515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F27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97Ffs*1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2932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CTGATTCGGAATTCCAG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A1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00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5FF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EA8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C6BA6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1832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5FFA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602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210776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D11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BD8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12C7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1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47F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044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7812D5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02F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X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704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ABB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33516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67C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83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5E7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E5D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7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6E2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2F0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5280E3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4A6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C36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A3F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44851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2BA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4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8B2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296D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4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13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A91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3909D4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907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TA31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BC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8DF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846087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0A7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3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75B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EADE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6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983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66D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2926B77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17A5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XN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B9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AA0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11504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C15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4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4A1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E4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16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E3E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43A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7510BE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5886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TR2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FA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951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141415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2B83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331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136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AD9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2F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048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DB04F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7BA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3K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BFE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B83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94824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573F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9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D2F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F48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6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3B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25C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6AA1EE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7EF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Y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E53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B7C6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27780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252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1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29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15A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47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C83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83B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F6DFC2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79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S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7376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0D3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30191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2AD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3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766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E5F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15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D03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1A0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AF0182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F98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38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2F88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BBA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83204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A35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22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DA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080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5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370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C29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0E9441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AE1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C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1A8B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D1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83708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4ED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6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7C2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8E5C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34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53A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4A8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8</w:t>
            </w:r>
          </w:p>
        </w:tc>
      </w:tr>
      <w:tr w:rsidR="002F2292" w14:paraId="166298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A8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F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1F5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139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17894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F3B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1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DF3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E0F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3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97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BBB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80FD85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A2B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A53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2A1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31068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14C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44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F5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D0A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022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D39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035151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EB7D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C3H1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D7B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986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97830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879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7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BB9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5C8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54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59E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1993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06406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5FF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orf9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D0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0EFE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46633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41E9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8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B26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435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47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2E7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07C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85614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63B0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M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A7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05F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016485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5F9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72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154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709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3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B150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F3A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D27AD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52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KMI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7CF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7F1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339468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C3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3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C7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6BDE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5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4615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C20A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3DE40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A4D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2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79CD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B4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340594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AF3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1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06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5FE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8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9B2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4792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CD5301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504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-IG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0C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C2B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21690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03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3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9AB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6DF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3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06E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19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97ECB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369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DLRA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21C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D48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361032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6405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4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BB8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8F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2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3FA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810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49771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55A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DEC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A43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626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2E4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E9B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792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6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438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0DD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6D6E6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F5D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R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11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A6A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15414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F57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377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C58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13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3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6A2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090A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93E55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27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PH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851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54F8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938450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2F1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15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248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2A5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6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BDE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B0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BE614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5C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532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70D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32262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796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26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DDD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2EA1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2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0A9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7E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10448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262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1C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4BC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321378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7E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3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029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539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1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7A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9A8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03152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6D6C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2orf5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9BE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AC4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646691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A80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2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065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221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96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A59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72C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3CACF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36FC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O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13D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753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986347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2D0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161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5DA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C6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184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B1901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F59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NB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CE7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AE5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524181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64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8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D6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A83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5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2E8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2CF7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00CA48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BDC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AP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D7B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A7A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53919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7D4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63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E85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1DD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36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58D8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6C96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69745E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F4A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X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74D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DA2D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93282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98B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36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CA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58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47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423A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B0A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4FF31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1A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E20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922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35580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BBB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61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88E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043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99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CA8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1FACDD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303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Q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79D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091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574868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841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1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AB8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1A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3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D6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BD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10C5FB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81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XO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75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E3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73677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84C2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7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1A6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B92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723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F50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E0901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161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L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49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451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5502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D17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3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983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B6AB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4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B8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206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04ADF1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E2A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E2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042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AC2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61285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02F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8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5811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A5AB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2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117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3DF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39B92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E30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7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EDB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B5F0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126807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BB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33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E2F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91B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9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0FB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FF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532A76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02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AP2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A40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FE1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68373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D5D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9332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95C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00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473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4E3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F6811A6" w14:textId="77777777">
        <w:trPr>
          <w:trHeight w:val="17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DD6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2C5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7C3C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781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9B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714-2insGGGCGCCGGCGAGCTGCACCTGGAGATCTGCCTGAAGGACCTGGAGGAGGACCACGCCTGCATCCCCATC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1DD4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GATGGGGATGCAGGCGTGGTCCTCCTCCAGGTCCTTCAGGCAGATCTCCAGGTGCAGCTCGCCGGCGCC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D21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9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40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9B0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6A0E1A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79F7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40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08B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5C3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43782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83E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5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3E1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EA7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7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161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54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4946B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6DF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8BF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91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2002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291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6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840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83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0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D66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13B8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4773E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C45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T5D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03FF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7FA2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134801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1B8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1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34C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DE33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4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DE8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FA7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B0796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57E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T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36E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71F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448996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7DD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2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AE8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BEC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66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57A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863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A68B64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47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9E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F6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495411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05E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63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44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B16D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6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6D4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278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6084F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6C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AD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BA1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D5F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3394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4E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3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0BC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CEF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8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3C5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8E9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DBC05FA" w14:textId="77777777">
        <w:trPr>
          <w:trHeight w:val="15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B3B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DB4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134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162930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133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29Sfs*11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E53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TCTAGAAGTGCAAGTGATGCGTCCGCTGCCTTCTCCCAGGCAAGTACAATCTACCATCATCCAG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5C2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61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08C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E51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68A0749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3E4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N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01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20C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8976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D2A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63L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27FE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CCAAC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6216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1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7BD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69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0BC85D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57A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7E2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BD8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01619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CA4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04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5259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B6A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831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2DF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6E3BA5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13C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M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DA7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4DD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621788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976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C91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9B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8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2D3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4CB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32AA3A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068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W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55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BF8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05711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8B9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721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25F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6B0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9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517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3E6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A9D4C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D449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O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1E4B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124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9275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5F4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6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BA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5883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5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0CB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75A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1B0F4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6AD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19A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8FD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29920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215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6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04B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AEA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8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F39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49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666CA9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9EF0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AP9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7EB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D21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94562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05F0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3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11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F66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3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3B9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1F4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8710E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73F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K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440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D96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566453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CE5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6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3D3B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4EE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3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500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024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B4E177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3EE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K3C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65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1D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789360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5FA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45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9B6F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61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2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E1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7A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0FAE1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E856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69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7B0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955946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6ED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4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80D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629F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0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7A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B77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60E8FFA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AB6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LG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85C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35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373570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596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BA6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F30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0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7D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63C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30C68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4E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A9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99C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66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873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0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CD8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8B92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9E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B12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2E09D88" w14:textId="77777777">
        <w:trPr>
          <w:trHeight w:val="17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891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NN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2E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871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12749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700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95Rfs*1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3E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AGGTAAATTCTGAGTAAACTGGTGCCATGGGAATAGAGTCAAGATGAGTATGTGCTTGTACTGACCATCTGTTTTTATCTCCA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41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EE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270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9B3246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835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010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2EB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72823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F62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66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11D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F22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0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9C3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3DE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F9864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8B0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YVE2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80E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30C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23218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8AF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38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4AA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F20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26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1AF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EA7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D6880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051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4E0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FCB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93044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7D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13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56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314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FFA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95F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B636C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917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A9B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761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93829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B25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3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80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00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48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A6A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A95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7EEE7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D59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F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355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A4A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86613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E99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6484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0B4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58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441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204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188E5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3491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S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CD9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217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866811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8E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21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D0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190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01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D25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26CB5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FAC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PO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10C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19EC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75171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36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66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D9E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72A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7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24E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28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328539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2E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D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87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9B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75113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FA9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111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160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679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6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BAD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B98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0E7459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B46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SP2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6F8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6AB2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508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E8D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8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5627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79B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1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A16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A84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05AD44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B38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C22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630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AE8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0753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693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338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EFE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0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499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BA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EF03C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E9A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22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ECB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29B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396619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916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447+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84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EA9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8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183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D1C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0C0905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5E2C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R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BDF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644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78239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8C1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919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B7F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3A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075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A6C61A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309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TR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A13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993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239337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4A6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6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75D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C82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7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05A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1C0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2D94A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B4F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TF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ADF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86A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45527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8D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293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FFE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6E6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8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788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B1DF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720ABE7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BF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MT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14A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32A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02761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065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2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02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6E4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79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473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FC5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6854C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8DE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N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A16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DF6C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5800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5621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30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624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379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6C7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C8B2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C6A8D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61E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I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060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EFB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78198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EEB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9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A63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6DB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7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594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01E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1A7EF1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59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4R3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DC1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AA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274790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4D3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781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876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132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73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9E3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327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40A4EE6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180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DAC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FD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BE3A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86758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89F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2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FCB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A6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2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D47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544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378CCA9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9C1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P27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1CF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B6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96459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DD8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4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85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8FA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0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6D49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400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56CC1D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405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N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85E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5A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42754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193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95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490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356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28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879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687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09</w:t>
            </w:r>
          </w:p>
        </w:tc>
      </w:tr>
      <w:tr w:rsidR="002F2292" w14:paraId="2F1F56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0AE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CN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A07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AC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18837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4C9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3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66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9D0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E2E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3B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0695E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9F6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DRK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34A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5B5D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17516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160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65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FDF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FDD5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39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7B4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D50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56202E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AA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B3L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DD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D29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39461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DBCC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02Ffs*3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3FA0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T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62C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59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D93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B40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A80B5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682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9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025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CA92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34931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9DF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854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166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16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85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1D9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B2B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5FCFE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BC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X1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223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DF2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40837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C45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18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12D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960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6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1BF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CC9F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B8CD3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C6A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E0B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76B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72227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66A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*233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0A2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11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5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9A1E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D7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27EB09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2D6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C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39A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964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6109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427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45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A74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9704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6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B10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4EC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EB3C9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A7E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Y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263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565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376641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82C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78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F0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11CC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EFCC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6AE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D076C9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93E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0D70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C16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77519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4EC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8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F84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1CF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BFD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E6F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2E963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D0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408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BF2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314061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366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15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69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9F3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06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D98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2A0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7BD051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1FB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R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D2F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F15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40834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23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10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8E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9B1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1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18E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1FF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FC272D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A34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557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5B2D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574916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AE0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6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21A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B6E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9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809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3D8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4A9E09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C60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E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15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D612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19086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E7C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BB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975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749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EE6B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32F7B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B35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C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ED9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9DA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238450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FE5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998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F3F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486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18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C11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2EC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34657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73B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R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A5D0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5EE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298391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7B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F88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691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3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AFE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387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C714B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9C02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026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96A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53213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321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20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19B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A9A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43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735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AAB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23678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635F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P5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5B71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2B8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52765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EB8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4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5CB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92E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4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C9D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FEB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2A7B76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A31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G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DFC2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09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795522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AB3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89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925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35E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7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8B8E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BC1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9435A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34F9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F5A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253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462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812725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E90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E97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8BE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96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AFD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23CB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FDDD9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F27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554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4A7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49105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793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4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D26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3AF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0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090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75F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D1830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8F5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NB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C1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A79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77745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78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8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84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45E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3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1C70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70B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618D8C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6C8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M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557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19C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62305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FA6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0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6A83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577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7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54D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56E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BD766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16B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4A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D5C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54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04968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47A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286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039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44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D3F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BEC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2A099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095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0E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EA7F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61022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91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0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78A1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567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5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BFB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748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149FC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2A79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O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44F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1D6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93326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147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2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FE75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E0B6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7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C9C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B1F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4BBF93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4A4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22D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368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207968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FAD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4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AB7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CA4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4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EA9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30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D4C51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43D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X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B8F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A75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225170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0D04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0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57A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8B9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F84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D7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95D2A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BB9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LE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5CD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73B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33064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064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6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10A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4B3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1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B7C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24EB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E0AE3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9D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LG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542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49A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33532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527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309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9E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322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FC5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2E9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BFD52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B6D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0FB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8B4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654604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D5F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232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D7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B32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1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AEC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D9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6CC73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3B3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2F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F98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7C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74193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F9BE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4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FDE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2CD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033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B5F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827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E2546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C1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OG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4AF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C92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806654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350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83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EFE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F143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0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BF04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C6B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CA870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421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P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6090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8AF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382115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41E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3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116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6A2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9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406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2B3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884F8D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8E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ITRK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0EF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93CE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863682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D32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0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8DA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4C8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860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9D9C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5ED72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4A8A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CY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A4E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11A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48018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CCD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2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4DB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C1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85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4B1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CA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A7501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4F36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HNY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4F3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C80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49016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86B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3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5C6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23E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02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07B9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C36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29B56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E12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C7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883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AFE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73108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343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12Pfs*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34E8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CC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C341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42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325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2E5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2941BA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ADB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515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524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370021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5C1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76C3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BF2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7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DFC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F5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E66D15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602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X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7B1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1B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518290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228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4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9E6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98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41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3BD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C7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2DF62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79A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I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800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A39A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3981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2CA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2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5D1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66D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0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ADE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978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E6176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CAE2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IL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619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9D4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203960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CA6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0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9F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A68C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9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7079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6B9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51DE2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9DD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GS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589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751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195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9E5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39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BBC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28C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4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FE9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0E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E43EAD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37F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7orf7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F5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52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06669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4B8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8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B79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429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3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C72B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D49A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0B6DA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411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132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C5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9E6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29644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14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80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424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B17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4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39E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6B9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A85973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FCC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F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752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DCD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35866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064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0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366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53E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1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2F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3EC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5A2CC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7A0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B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687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587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177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220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1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62F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305B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41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45C5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EB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CF1C3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91D6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E3B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397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97244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60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45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C2E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621E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2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341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C7C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1D8F8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51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3A5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A78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97108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60A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17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DB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EE4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1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ED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141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EB209DC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F0E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328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3B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597607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616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22Dfs*1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9CA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TTAAAGTTCTTTATTTCTATTTCATGAGTTTTTCCCA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DEE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0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34C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435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5FBFE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11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LG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54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80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35695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F7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1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481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36F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18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51A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263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93FD4D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63E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SD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9F62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919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7370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E5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4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2F8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367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5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7D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35A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139F0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569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5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3426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C068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93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E1A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7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719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D9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378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7CA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9CCD8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7EC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V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89F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C0E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83988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6E9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382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1C6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2BD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6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F899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319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8875A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AA65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2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066B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442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329198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50F9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757A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D6A6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1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B55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068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A49CEA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EC5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862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97F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87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B5B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907A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8FE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874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C4C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79A81D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961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9FD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AEF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88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57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4E9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47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4CB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EEB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ECEF1A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44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3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B195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4E1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10392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732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89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694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427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2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9C8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C4D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5E2EB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94A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5242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C2A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2176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240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56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ED1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E46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2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15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82D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B10A9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594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P2A1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EEF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F38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16017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0B9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55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AF3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9BC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E3F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990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78F4D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6D2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0F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FA9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72280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45A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36Gfs*3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B28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BAD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8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7E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C6F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9E7920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CC9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B3A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689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90578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5D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986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38C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5D3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6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6E2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F1D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49F5B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8D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24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2785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90880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363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6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7CF9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AA7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6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111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C51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D422D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128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3K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6DC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4A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357446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A3A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7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53B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1A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80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59F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6B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6036AD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611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853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FDB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525072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27D0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34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6366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02A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5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7B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9C9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46934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78A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BA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4B3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CD2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55423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B9A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002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871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91B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9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540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2F6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B107E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E8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N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BF4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DB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668477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EBC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99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C7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B3E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9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7193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241A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81E62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CE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T5C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E5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EA8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7575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9F26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01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B2C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5A6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2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0F8D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44D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A01C2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792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81C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7DD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055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CA8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5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183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DB4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3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55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DD4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6BD8F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E8D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1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4FC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1EE0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10656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A07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5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C5A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DD7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5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1D8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B9B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FF8E5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D6C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B21L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9C0A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ACA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18294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6909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87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AEE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0E5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54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AE8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677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A76E98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A39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RC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07D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2E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326265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24B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3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826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447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2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E90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560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42958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991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8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CAA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9FC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06572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33F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8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B9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C4B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28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ECC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C1F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D2DC3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7D3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YS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81C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4E7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718834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EC7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53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DB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5ED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9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3A0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A55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E72137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F7C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B1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721A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36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298455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CF8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226D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43D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77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0E3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A63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EDF30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196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25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E01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FFA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40913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BBB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08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AAC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D9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2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5A1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22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345D4B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4BF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1B1A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1D7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687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53A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C2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534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1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A67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91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7C30C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F32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N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DED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067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96205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37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1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F3A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715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5C7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5E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2F7796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99D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KAIN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F32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09F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618814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31F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2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444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C19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8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DD8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BA0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9B763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F86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PRSS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B04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85B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197758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7DD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9C6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17F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7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A6E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2C4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37E41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55A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MOD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43D7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45D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35054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A8D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8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166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40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4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906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96B3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A0C1B0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42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BI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30F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627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45604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C39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54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7BA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8A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14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964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5A8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F305FC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62A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EME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D98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162C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95334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0C2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63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2761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E64B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5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98F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A3F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19E3A2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69E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D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9A96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E28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78918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254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4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408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47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0B6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2F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95E607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931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R2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57EF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8B7B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83527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1DBF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4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5AB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BB7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1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929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67E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770D0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8AB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1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C8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72AD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00607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317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02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681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87AD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34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6EA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6E4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B00015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ECAB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5R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456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2A3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30233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789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9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081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1E8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8D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7BC9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93DED5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4137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P5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FD3C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97B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55718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EC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7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D58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147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1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0370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A61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AF7A63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7B4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V10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A95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392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5998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BBB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14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C9F1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527C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1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6D8A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5E05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0929F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AF9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GRG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4E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815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03621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DCC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699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A80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36C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7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CE6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277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617A8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24F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I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2EE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A3E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83518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99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5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D30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20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023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20C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0D0FC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582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I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15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B92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83929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877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70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C3B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F5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58C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56A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2247EA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40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353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6A9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30056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4D8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089Cfs*2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D5EC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GC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B71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8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0E9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5BA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1D55D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BF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4GALT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B12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B26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89487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05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6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EEF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39E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7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B3E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ECF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31DDF5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FEA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PN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37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ED3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21709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38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89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BD14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B03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324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61E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91612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E6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U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3C9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172B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495086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DB0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0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AE72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630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49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B05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D6BC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AD3AE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7BA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B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44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81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670336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D0C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7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7634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F6A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2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35A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901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5152AC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D99F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LHL2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CF4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B0A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83382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666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7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7A1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22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4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F33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67B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A439C5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75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83F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D5A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27888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790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20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2C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2B0F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47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10F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9A58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89AE5B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2B4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7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4A1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1E0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86070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23A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2536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3A8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E09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932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29D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F9E58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C11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S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7C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38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9700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CD4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78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DDB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E90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4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43A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05E1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D9E81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F0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MA3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B5D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31B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03138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CA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03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CE8E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F45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00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F68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B8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05FB2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DB1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A2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270C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84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04130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6A0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63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9A6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529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5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C5F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AEE3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261920D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4C5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SP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50A1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DDA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20850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565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33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82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ACCGTCACTGAGCGGCTGATGCCTGCCAG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1C9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9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D8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D8C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0303F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CEE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CDBA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284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31643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ACD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24F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08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8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2AE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BB8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843E42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FCA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R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7E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A4E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621182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AB99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06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9EF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AAA6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B484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87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6424A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408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G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5C5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7AB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90890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D9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6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32F1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8B5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1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3CA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788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A29AA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22E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TT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95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C2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05159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3E0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9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80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C06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7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C1B2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DCDD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D7008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F07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T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FF6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2DF7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95718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E39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4A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792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8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654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911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0BDDE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1E1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1A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B1F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7F3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131877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2F6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4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A9C1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8C6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84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281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EE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2438D7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705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8F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199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546260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861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5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3BC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48D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7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3FF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845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D3FDE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9640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C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38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C8B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706185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AFE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8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D0E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35F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33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53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F4B7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D77F40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771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KM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737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B9D1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60584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A2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93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0AA8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BE1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61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F0C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89E0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7615A0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9D8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K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C1C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8BC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765223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552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6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46A6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CD8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7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AA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1AF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6CCAA1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69C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VR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67EC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E21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153295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7DB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4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90F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0CE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8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062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004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EA53D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6A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R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71B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DDF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00538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553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79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F60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95AE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0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DC9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4E9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A27D9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40BD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DHB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21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BA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05808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C7A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497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2D0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DB2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9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01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3D1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33A87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D448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30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C8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8FCE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50278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6FB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14ED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990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18C1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91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C1E2A1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5C79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G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EEA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9E9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522354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C466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2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00A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BBF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5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262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2A2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AD2198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226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H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DFE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B8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800885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4E0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544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2E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437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4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306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F73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9DB53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A60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2A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AD6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F67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07600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747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412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A09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56E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1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6FF6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EA2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A8BCA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3A3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36BE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92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76411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27EC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760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39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061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89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28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812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7E0649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40A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H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3E2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C3C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76111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A73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AA89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61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3CC0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BB2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D6208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808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MI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834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D58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81349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77A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67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47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4D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09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395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32C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C28A2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89C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226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970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96704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C5B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89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45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BBD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98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9AC6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01B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AA1D30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001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6F45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BB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298335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887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96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223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CA5F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98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B682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D18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B2AD52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97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BS1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055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438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53586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AE3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9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083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37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2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A55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C2D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61006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F5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3K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5BD0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D63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68799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FA2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34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96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749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8A79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49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F57459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6B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3K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1D4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E1A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70184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9A9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9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3CD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DE6F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D30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252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C177F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5B0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F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BDD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C2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51265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DEE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83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909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E0E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1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D45E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496E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5C337F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565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A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C43F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1C8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55781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D8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85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402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F5B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09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53E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5A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4C38A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71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4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9D4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933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60271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BCF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9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2AE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E1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5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772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C39F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86B5D1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57F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2B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7A7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A9A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78614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F62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2CE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7C9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5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ADF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7E6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59CADD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DE2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PINB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205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899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8957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87A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0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0D2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4BD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1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FD6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57D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DBA37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65D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R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E31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B21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21963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8E8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11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6C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1CA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5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546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4CF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D18005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FFF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32F8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38C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26031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4FA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546-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637B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105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2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D92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ACF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20D67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278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79C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74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30204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B9A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0855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C2C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83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0CD4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9D8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D02AD7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CC3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430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6AC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539893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36E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9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C7B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E4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7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36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B08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766D20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687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ED3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496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570488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D97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77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D43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19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2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240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1D5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D6D43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43F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0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CF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C13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45167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9F5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977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511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7B0A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595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797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C1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F2903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5C4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CF3F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B2BA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5849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B46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49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60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B56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88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F32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E917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384AFB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842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P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73F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E0C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763312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16C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23D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1C0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04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341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BF2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177BB2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55C4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NAP9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2B4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B24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842920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8A1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78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5819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049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7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8ECD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B76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200CB4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38E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9FDA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90C1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03823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76F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24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7CF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C7F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07C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D15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91B902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3F4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N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F47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894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2763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5DB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1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BFA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938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3B8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B0F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0F8E1C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613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6D9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276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6749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1B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3D1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E9BF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01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69FF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C39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BB203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A1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M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EA2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A2E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30082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C5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78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16E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84A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8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3D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91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ABBA0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A81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6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D04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3FB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74315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4F52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6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FF7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BB8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150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B34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CE903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7C7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C3H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3A2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99C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96634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155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4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76A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D8E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7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055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C8A1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F64C1B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E92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ZW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CDC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3104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67345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99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2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9EE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B4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27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5D2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877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028979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7C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NAH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F2A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B4F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17893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E04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89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391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17FB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71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708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A5E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AC438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C1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A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387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4DB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5832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F74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ACF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B5C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6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D0A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AB3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0207DF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AC7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GC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C7C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47D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439178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6339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8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9E0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498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9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C7D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514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B6482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D83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F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B5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D83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552330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8C4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44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0AD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D8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69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24B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43D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B5F3B0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5A3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C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792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5A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655958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66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44+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97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23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4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8D8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8E5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9A497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7F2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A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56D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1B3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94741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1DA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77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9E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5FC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1C6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C03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EF5DD9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34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M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31A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9CD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996909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A8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F7C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71E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5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BA5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01B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8EDE87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18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F20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317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F58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337901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04A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83+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54B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429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29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23B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123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3DA7E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CE5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83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B43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DD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48123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C68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4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30F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186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4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77B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94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391E3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B0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XN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65E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D87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06238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4AF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42Th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C932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7C6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6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74BE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2CD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D0AE8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00B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NA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21D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72A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426112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DF6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6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87C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5C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2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02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099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1F223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290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D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604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40F3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617645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B8F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5666-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383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381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7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D515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ADAD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ADD0D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4B0F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6FF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416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14680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81D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273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666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9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7A7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4F7F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CF1E4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D7A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C5C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2ED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70196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078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2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E5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C97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5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98A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4FB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2B5CC4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508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I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836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B71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43072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2D36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C3C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509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07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A24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9FD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3B67A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BD3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L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270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AD7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34626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59EC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88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CB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6EB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92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2EF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9A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5CD85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80E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7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3BF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235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56161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27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7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BFA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2A6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7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988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ADE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4DA7B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402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715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93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356842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A7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5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CD13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158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12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950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0D8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ED7A3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0AB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202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6EEB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CE5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5920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426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90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0D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A158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79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535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4CF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AF083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74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CEA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7F29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0B0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28641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4FE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B55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B6D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69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9B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013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26B2B0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2D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C22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F60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342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70186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3F2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AE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037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8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48F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D7A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6EA7B6C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2DC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4A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11B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4B3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074238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35B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89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291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129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77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34B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441A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DF66D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C5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287A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504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120338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F3BD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117+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6AE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7BB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2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44C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5293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5BE91F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250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S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CFE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8D8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304125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ADA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4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C16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C62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09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A82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A4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18014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245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GRG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8D5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253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354051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B82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9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A85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3FE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8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9585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228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8854E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972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0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870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5BB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7161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57AB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7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681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4CE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98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1DC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7BF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1B2AA2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ACF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P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CB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513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61706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C57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34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786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7A4F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6CD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FC0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F0C57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850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KOW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490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0A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89740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685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4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529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8FA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6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F30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C3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51FFBF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7744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MP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1DF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E2F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06592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501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6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EE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5AA9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4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60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B03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7A543D9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131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R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12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E53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95000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F29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318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28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E5A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3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F5E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317B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080ACC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BDD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T5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ED1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AB1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796980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8C4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075A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17D3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6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A5E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2CD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4A7299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065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WD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4E6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D6F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800474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206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2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7E5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9B3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2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F8C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68D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0</w:t>
            </w:r>
          </w:p>
        </w:tc>
      </w:tr>
      <w:tr w:rsidR="002F2292" w14:paraId="377BAB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A9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S13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42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458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23483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511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89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B63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3B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CC28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612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312F7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B1D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S13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C7E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6C27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23716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7CA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26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710F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5BA3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943C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F5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80FCF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A5E3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R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169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144A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76682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9E4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5L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E02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GATCCT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1FA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3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DD0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43C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5033D0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A7B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C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6A8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2292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58151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752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0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EDF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D8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19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BA6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EA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F5469E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904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18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B17B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E458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979176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4F1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36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75B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DE2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8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D71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C52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65448A5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FB1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SE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89B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1DA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329545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512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70Pfs*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57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GTTAGCTATTCAT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CE7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67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A8F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A2F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C3C1A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7397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PS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883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2680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74602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982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30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D19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68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6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8E1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F16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6B78E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0D1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FF3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9D0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6863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7F9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40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A94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896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0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C4A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97B9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5345F08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CEA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1orf9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BD8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54F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24325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4FD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E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A07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CCACACAGTCACCGT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BC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0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9EE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4FF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973953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E99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HR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793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F6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248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905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4A3D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B62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9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A5CF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952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E30E0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14B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F08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90EF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926163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3BAE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23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7F9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47DA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87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1EA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941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37580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3B8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D23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637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32713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D82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1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51C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2BC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2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471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95E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53882B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FA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X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8B5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FD8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226229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755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5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44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844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6641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E7AF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434303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B0B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O1B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406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740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11965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353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7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D1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4A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95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104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061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BA6597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B7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T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93C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EA9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299208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0B2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56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1C7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6BF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58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FD3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6F0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5BEE7F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222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NH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69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BF68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499365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05AD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10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A72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788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40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07D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46B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85D62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5EF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6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4B8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7D7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33962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78E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268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10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67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6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42C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78E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58CC2E7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8A4C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B13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9DC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86541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A35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27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0BF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09F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06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76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9C1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D296B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FFD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G1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D2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30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558785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56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449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6E7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7C2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A3C0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49D21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FD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P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F18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5E1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642757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E7F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9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FA6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66E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7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802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10A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A22D3B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6B1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TR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0A6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F5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886906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71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4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747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E4C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1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98D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FF6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22FA4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23B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5F4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874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88444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6A5F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87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321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C30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432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AF4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556EF49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334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6orf9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F47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589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6258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75A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59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27F5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12C8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0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BB8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C854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585E93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A45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14L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F2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52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50419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3C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9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673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8FF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0F7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34E0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DD2BE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FA2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5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1C5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2DAD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5781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DAF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8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FC3F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AC7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6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64A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A7B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22DBD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C38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PL1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03C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A87A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96741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2BD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4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9DB1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C0B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408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BD2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99D310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0D1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LP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38CC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180D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603839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D8D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35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382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57D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44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75F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7C8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EEC098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DE2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2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8AF1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9E0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66879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696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3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451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64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8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C7D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A3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FEBBF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60C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6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7E2A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008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5572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AAA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50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534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E1D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39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AC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FA5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02C24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5AD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PB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5F2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E0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57858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C891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24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B7F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94E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6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5AA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E1B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78C60E9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F4D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AE4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577A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524663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512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3848Lfs*3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4B7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TGTCGTTTTGATCCGGCATG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1AE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5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78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283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87481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E92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T5C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719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A3F8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7658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021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0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8F7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7DC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2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06D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0F9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CEBA22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355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L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5445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B04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94490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F12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17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FA6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61C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3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A51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20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5B1C360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B8B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LL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6BCF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11A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196178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9A2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079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DE2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569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6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BAE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7E9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305EF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51ED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5E0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C84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03098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1A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6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DC5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F1D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8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8AD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726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DC43CE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B2E5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IC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7DB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2F8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03797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F71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3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323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1E6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6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C8D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0DD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4301A8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1B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S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93F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ABF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37918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764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46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38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3D1D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41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2A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D0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586A5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A1C3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X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DF5E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31FA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731721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11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0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002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A4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7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8F5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01A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DF2A5A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FEA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DRG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31A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79D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53501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291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62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16F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4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92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E8D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D86E6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A6C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T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ACCE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E0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109069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D81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656_*3de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943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A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44D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92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FDC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84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65384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743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4B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981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44806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6C8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352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8C8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2D0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7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8E0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E66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844C9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152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PRE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60B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B6DF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225992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B1E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086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&gt;G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738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35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CA7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D2E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5AD487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E8D7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9354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6ED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56959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AF03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89A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98D7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7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938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844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DB2F7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689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XN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821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02F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07263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4A5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489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A2D2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1B1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4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D7D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352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18099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04E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PNA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A70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C9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602396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35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7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BB91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977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2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E85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976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48F102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DF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G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1C1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B12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735255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AC79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B6D1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964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59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B453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A68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8BB76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BE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M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548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9CE3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410743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039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95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B5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7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1A4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C66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B61042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558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DR1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34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723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92011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E9D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2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63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45B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1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4C3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DB9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575C4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A5E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F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3C50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96E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93082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401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2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B94B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4D1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52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55C5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119843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1FC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K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124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0E7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108199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67A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19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068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4650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3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14B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91F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08E554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1D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5orf2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A48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D1D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341911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514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8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119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6973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5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7F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12E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9D5563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6B66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R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657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ADD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4240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0BE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23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0E9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EC2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4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AC5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74D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8E5FDE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8E3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G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BB0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7C3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522016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7E3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459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71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FC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5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AF9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F3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E18BE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978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ZM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594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A4D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5432048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C1B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2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FED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2BE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1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D0C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42E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4CD81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783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D8C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802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740114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213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34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316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10D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5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8BE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CF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5854D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36B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9E2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060B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960632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9B1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B7C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ABB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244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54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BE3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579E39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4A2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C2HC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DA19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F70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442072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889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61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B8F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4F06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36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303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D4C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992DD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DAD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CE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EC7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B59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45443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DE9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97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0E2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E8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7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7A8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FC5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D33B1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675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820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55F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69313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FEED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70+2T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FB33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32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1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A4F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B2D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6A3A0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2373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MT2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8AB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D8F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47530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9EF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620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54E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EC8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6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5AA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148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38C383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FCD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BX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B198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593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62459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BAF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851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E08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72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7CC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285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42266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9AAB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H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F8D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141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307218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3E5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651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03B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24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892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9EF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2B423A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5E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1A6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41F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311289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862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71K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A4B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840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29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527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9FE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F16E8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974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18A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7F3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60329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E4E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19E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977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79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9FC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FA4A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2B394C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D177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K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B3F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12D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283053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80D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2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0D8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235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66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855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395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BA84D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999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RN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887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10E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01457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B21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732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3D8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1A9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763E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607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655FF1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2B1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C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7A5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A9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32402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9B5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61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F469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E04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18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38C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921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7E4A9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AF44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B5F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3B5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57040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9981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1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670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56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7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829B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22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0C79691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43B8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16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BF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23F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70621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9FF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A6E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81F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4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60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056E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BBD6D5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1B2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38B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245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477436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6FA3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CF6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807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91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CE7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D40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124E12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187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MG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327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CE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803702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C79E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5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BAE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D74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07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9E7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108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1</w:t>
            </w:r>
          </w:p>
        </w:tc>
      </w:tr>
      <w:tr w:rsidR="002F2292" w14:paraId="70AEED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FA2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GZ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AB2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C8AB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14004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D6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8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78C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5DB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457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C6C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5FD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38D444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124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N4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523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230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5823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B16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6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2DE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B9C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8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7F7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77A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359781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5A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AP7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546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0D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710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84F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5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170D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7CEA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3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1CD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9E5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3759B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699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69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5139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89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71091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DF2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4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B06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E57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42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6843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307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B7F85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C3F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5567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70D5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477520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CD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3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2122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54C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D45A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7B1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2B60ABB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9FD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1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324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F786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59447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D5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4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599B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A548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0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D872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FC6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19EC85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7A6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RU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A795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1B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96094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701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70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F36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40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0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BE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614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1F21E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829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K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60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FD1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1245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67C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2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FFB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3F7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0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C7C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2F8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C2AB60E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28F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452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11B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0279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9D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12Efs*5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15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CAAGACGCCCTCGGGCCCTCACCTTGTAGAAGGGT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2C2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BE23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D74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A9DCD2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725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041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9CD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21855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8FD0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7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25B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754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DEA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137C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B2588C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3C6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RR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12A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9B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45593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532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2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318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CEB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03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BDC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148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E2B4E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DAF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BZ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FC2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D71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853756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0DA3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0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CC6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718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6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BF6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0CD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A587C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F00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H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160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CD0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894035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6C5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4EE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3A6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6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D98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EA9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3AAF8C4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AF91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63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ED3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44E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5198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FD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2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334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839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76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2ED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473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5DF51C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68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R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2E2A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F47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08269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2D5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74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C06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CA9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136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0E50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C14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A4A815C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004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2R5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DF4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70F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22763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1938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Pfs*3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BB5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AGCAGGATGGTGGTGGATGCGGCCAACTCCAATGGGCCTTT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C9D1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9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0F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699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87A5EA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518E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8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1A3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CE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856695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C2B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9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5E65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569C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4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0B3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D4D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3A10D9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E1F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6AEF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1D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46980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D2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14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231E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60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9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FB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AD1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AC3D1E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A77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03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0B8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42299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A4E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9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267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6F3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4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7B1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D260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7D9471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7F2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27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73D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BE35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98003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658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6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47F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2C4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35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457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AF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62B5A94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87F1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O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325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C9E1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279458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4E5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80Tfs*2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6E3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TGGTGGCTAGCAGGCTACCGTTGCTGTTCCAGCACACA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03B0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8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9D8F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E53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A9EFF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3E82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B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1CC0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9DD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3215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760E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70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B2C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EFF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7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AF2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7334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3B862D3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B042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E106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D19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672518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8C65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32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17F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F3C8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6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01D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B50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26F99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16A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AC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799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287115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4B8E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82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06E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38F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9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52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8D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E73BF4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4D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E33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E43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518207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167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9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816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54A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16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5DA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FA9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DDB2F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CD6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B41L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8C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7BF1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54234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F9F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2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90FF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B09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15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3753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B67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52551C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62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66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EE4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FCF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777109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9B7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297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8D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634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E075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8CA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FCCAB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F18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9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287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1BB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35449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008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5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12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E25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F1B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00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3A9B84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E098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V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27B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9295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1344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12D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2EE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FA4D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6F7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6AC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249DE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ED4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K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678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DDD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96691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AE0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0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22E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C5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48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D3A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EFD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F6238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884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C1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77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5AE9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12285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BC9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8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03D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16D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52D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131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61D32B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C2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T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39F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199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02063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203B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24f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6B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807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522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97A8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20D6A2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EEC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OH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ECF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FDD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47382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CC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49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67E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CE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5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3D0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938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4AB6B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A94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AD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AD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71C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0864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E6D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442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40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57D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3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CD5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EFD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3B3032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256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BPZ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8C4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6B1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374555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5F4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75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A24F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7BD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7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7D1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98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A58D33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C25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L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DBD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51F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551778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1BE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39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A36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9C3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97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9F8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D7B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6EE97C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B0E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GC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E6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5F4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857786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D7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49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77B9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1964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2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C9F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49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C17D8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425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TAP13-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577F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C454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18030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638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36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EFF1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1D1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6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C698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A8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376AB9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A3D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5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D17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C1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959550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5F0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28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B7A9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EDAC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26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301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447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7C82F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0BE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0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B74D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13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47637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280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491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81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215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444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FA9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CE2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15781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C2F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B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89E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DC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519922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7BD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19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D7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F13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4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95A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F02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80334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FF14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4orf5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CD32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6A8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05726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031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051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22E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665D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44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113A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383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27BD4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EB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25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C5E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0B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097483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28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9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276D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A349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0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902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B5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E6C03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A387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8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989E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8B6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426588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A06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D29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78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55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0516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469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1DF13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6F1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1-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E7B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31D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60173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779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0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562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103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8AAF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8C3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B4A8F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815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1R3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6973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927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50864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525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4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549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AD8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1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82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1FE2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54FC60A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7CF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BT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C86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2B2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829352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B4C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4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D7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3AB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09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8B7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6F2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ADBF6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404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GK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F83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509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370821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9CC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66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FB9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573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7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725C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49D7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D0D2E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51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B11FI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205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6F6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77568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9CD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16D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E10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28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2BC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90B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3B0977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C231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FH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E273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0A8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776199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C5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1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66E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2D85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84A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A70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0858E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ECE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1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8A9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654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400029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7722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66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860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3D7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2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3EF5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56A1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D89678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187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39D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117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68603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24C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08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ED2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013E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38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BEE9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75D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031D70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696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4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452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D4A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196918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FCC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L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CB2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TTTTCT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2C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91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823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42C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1EE4E5E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1D9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EA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398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8F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186952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411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295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505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A4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76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2C950C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4B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C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00E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56A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2960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226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2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9A1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66C5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07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3C6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B3F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6EAE4F5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D6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B73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EAC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249486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9A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40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80B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596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3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998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733B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45C8B8E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7D8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DPD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A3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17FF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96524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80E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0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E34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2A9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11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5335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7B7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2</w:t>
            </w:r>
          </w:p>
        </w:tc>
      </w:tr>
      <w:tr w:rsidR="002F2292" w14:paraId="7EB6E4F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6A1E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96C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466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2571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794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476Rfs*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B3A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AACAAC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1C5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FEC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50E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1AC44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A74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8C9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BFE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4622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E2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01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5C1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A58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0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24E1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B23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444002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8CA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PP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A77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B832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65257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573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93Rfs*8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40F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288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3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5E4A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321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5F5C6E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598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6AD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FD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380481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4ECC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43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5EF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F9F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1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5C6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CFE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3BAC30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D97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VE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9B4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2C5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20455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68D6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63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0FC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3F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235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649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1CF1E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981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G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45D7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AAA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782453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710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226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AEF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03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59A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E6D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FBCE21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D50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TR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98C9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6EE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18787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90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69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475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126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3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B27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D4F4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F5ADC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39E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2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391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968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84062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A0F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9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05B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7F9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6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266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974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02CDD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DB7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45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50E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87622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CE6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6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0D56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3C2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2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001E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E8A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738E43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AB6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1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3A9C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6C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9765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19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4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BF0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47CF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7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E4B5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04EE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67F40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7E3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4A6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277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33E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99490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C70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6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63A8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128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302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F6E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0F4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5D61B3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B0A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O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EF6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4219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186733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7C7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DD5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D1F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64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314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8D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CC4B3D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8A0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G10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F63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5A8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387107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04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6282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527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36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B6F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9F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48120DE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46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HD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AAF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5544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26672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19D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6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89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1111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87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66E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D25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A5B9E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C5D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AP5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887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296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70784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3837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2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866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1BF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60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C75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6727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ADD573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2B8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C6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073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20F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468028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6E4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6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AF82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F4E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4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144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DFE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71046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681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R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E41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256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41651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5CC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3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871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E827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001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3A1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094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36B05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7FEF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C13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2B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0C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5491614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4D2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11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DAF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34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9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41C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FBC2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9ADD77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CD89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2256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42E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26414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BF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2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38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21F6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5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B53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8732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500B494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F4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IPB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8B3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821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293935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E9A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1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120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595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01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E27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65D0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F2D57C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777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T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F68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9A8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46511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B2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13F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B6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1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A9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A63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8B5385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E22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C45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B1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1BB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35076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74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703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37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131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2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91D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695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9FAAC5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F38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73B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AE9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87383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45D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290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67A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AE0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40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108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9DA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24A21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2DA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A15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6AB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29818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336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058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850B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10F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C92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43E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392138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E997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ATC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65AC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730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36099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D7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3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64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317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5E01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A7A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4D86A7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E12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S8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5A52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E9E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55987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D12F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556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1F2E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373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7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A4B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CE2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FDD9F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780C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SS5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8655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EC4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6949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2737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8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E1E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242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2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FCA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B9A4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C73D20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DFE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YNC2L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F88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6AF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440288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16A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68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9C39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899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34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F0C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FB79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E0FA65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DE1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NA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E5F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94F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46329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CEC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6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A9B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D9B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C0E6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ACF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26ECF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DA2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NX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08F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03D3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61717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E65F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725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E2E0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D5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F12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DCD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6B2D9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40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GALT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4206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09C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10332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F69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67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C3B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647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6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858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E6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7BA75D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EDD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PO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FE1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4930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35552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66A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E029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7E1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49A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20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90BDFA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475F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ISA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34B7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B7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46815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880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3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4E2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967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92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A724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FE7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5B967C7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04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XN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20B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0F03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267234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7BC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1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DCD4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100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CEE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06D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22CA40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21B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E8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C4E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142571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E18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5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EF8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5641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42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408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513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18B733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03F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P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31D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DB0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5752218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58A6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3-2A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91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BBC3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4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864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D9A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68212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1A5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TO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7CD4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FF5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89587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DA16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72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38A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342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543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C04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1576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30E000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A6B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M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897F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EF1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91479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A4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33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04D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D6D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8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C8D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8AD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114A2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745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6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C44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403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359595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ABF4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6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026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66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347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5475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867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C7651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07E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FY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183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8C54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106219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3D2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8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DA6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1E7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7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4D0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2DA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E96EDF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F88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X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411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6CF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854665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2F14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20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2D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B6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50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8031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F2C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98151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351F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E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0990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B75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09113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96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92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0884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B4A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9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C63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8E7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7176D0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0E2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PO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281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F1C8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089133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FB2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6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D45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115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8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35A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B2E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336E5C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512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IN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9E2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A81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450654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539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4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C81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58F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8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25F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F4D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0336D7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1B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2D3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32E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4E4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305293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296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7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958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8D7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23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697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3AAE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393F3E6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43C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G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82DD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A8A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349886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472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1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6F7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24D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6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BC1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D58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3</w:t>
            </w:r>
          </w:p>
        </w:tc>
      </w:tr>
      <w:tr w:rsidR="002F2292" w14:paraId="6AFD960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48F2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4DI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9545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EAD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448828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1D3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23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33EA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2F7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05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C93F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FF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CCC4D9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18C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185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0D1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22757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DB36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88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4E2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137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0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B8A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348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B54D7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C97C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A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5B6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20C8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68845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9E5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94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9F7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519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36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6106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4F4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CAC83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C29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5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A09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1D7A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78045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FFF1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35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25D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DEB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76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074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F2D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769B7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C9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A35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E1D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82994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65AF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20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FFDF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C3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7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990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931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ABDCCA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AB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Q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E146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F62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01648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4F1A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6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4CD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B25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590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368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212CB8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0FA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Z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7DD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78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12756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3B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40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42B6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6F3E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5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B39C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C3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F8A20C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801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A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EC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393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4754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C95E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D2F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86B9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0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8C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9B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846F6EE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82A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RX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41F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23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07052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889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24Sfs*17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0B0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GCCGAGGTCAGGGC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38F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71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4D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63F8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770C31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7C07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R1AI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CF5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BF1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798155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63D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6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450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201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9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FC1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02A4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4E425C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F936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2G2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924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CB78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049929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A1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9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F93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7EBB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67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6C0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4778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956539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89E2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498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E10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31788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B5E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37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BCE3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F44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95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F5B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E35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E3AAC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108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N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3EA3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F0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38069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1C5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78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F8C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CB3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39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8C0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BF2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2381C1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EF8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B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369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E28B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294386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0489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8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4E4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6603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99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98EF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860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31F2E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AD7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HHC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A43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5FB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71792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D26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3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AAA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A64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2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629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C6D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35E92F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752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OH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29F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159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551397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4D6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4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3DBB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5ED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13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72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3EB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7424ED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83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GM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CA7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48E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641200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44E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538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3A0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1A9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28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5A1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0C98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0202D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7B3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T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E42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7D3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77983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479C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6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5D9F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7F2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96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EB8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026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D00B6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596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C84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E215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041735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CB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512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8B6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6F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7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D9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ECC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0F0A69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3A1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P2E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901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CD7E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353419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50D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FDF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808B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594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AEE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AD138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3D2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E76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83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270446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460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337Cfs*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3E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D04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27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47E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251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CB824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5D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59B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2EC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66625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65F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159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358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9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E4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6BB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734888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6E00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P16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08A0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E46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72149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E96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63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02A5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A6BC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9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ECD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BA6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1D713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5DF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SX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C0C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A56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28522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870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380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7508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816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D180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9C0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124926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78B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AE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CF0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9C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245246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12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5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361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2FE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060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DA2A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A0C1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9216D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1FE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P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A74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3DF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87594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9ADC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9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F60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900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2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2AB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639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FC5011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444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AA1549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4B2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DF4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336049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2F5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49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D8E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2E2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1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A35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38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B44F6D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C7CC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4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0537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05F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50326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519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96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76A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D8A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1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85D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E28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6D6219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E7A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B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8F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99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62984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4007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52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6D01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E1A4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6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5EEC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DEE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D78DC9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D393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X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9A8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F0E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1480400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3FE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26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66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338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807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6FA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655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CF919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469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8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14C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EC6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489218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B5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39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4D8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016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6A8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0AC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BDDF87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4CDC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HH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BE28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CC2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71912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80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9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3C6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79C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96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17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CE3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1F64E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114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DF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FC3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2DC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784259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FEC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26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F01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25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6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6079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9E8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10C990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3DC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25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E83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A8C1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989877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E0C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2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173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72D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2136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6DD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92EF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51797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580B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TA1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B9F7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0C8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48746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F5A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452Vfs*10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84A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9E2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7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EAD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1A8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AF562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7AD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1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A96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C8B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252645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F3F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03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BDE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402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50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893E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D8E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54BD3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407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7A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E16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5B0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36123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5ACA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79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9BC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38FD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7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B11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7F8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D8ED5F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FA88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H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C7E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6CAA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240404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A09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05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C06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F494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60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7E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675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CD9719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3AA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Z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DDD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42B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3529535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919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35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D33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01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4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646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C7E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CA04A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838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E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D5F7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DED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36403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721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4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FF3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D87A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2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727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2D0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5CD31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65D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G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FCD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13E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968096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66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9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B9E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E74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A815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447F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C396B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E92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D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465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666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39321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1DD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0E9D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295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4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AA0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4F9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7A6A2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2A2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A939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CCD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851374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4B8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8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955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1DE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6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314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5749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A18ED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690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IF2AK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3AE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8A7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03002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6B1C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4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4F6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B6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37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724A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368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D460C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280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TBN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859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351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21657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317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654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816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D6E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66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DCA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E7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0A003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638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MD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F41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B7F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41664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6B0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2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330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411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29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274C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25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CCB56C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AF2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O5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1DFA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DF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524885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7F8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6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3A5E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284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7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2B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F84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002174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C11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N3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D721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3BB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5694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E35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7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D72F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76A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3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D47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870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3BCC53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3B3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BE2Q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031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6D6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613671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4B1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9D8B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0A10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53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E42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CE0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BC11BB5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5BA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C1D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26D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4C7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83175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A12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62Sfs*6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6A2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AAGAAGTTACCTT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DFD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CE8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952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E44DFE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0D5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20B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3E2B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913040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20D8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478Dfs*2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B68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774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5CF9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0B1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2B743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F63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IA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A05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2D8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39810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AB6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017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B68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E87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0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044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3C7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BACED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553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LK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6F2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01C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67816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830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42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0FE8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A57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24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DEF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E538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4D8D3F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E9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GDI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66C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598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48480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E6D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1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3D0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836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58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37F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543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250AC9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840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C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51C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93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577566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229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384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007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78D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91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C0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F411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EF002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B4E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Y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B2B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7C0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17034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E02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40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3EE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E92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9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C249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B46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1ED67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B99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TP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9F5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99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02267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24C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4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F01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D96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4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D8F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916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A5342B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9A4B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18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0D0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0C2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30062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246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58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F79B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21A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457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E4E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C695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6D3B90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438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AP2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5F0F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34F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35075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C3C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3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4C9F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58A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9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8A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9BEC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E17016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D6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R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BFB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76C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54632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8BE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4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0AD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DFB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05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2FC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A66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3FF420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D0B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6GALNA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A6E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FD4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457046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625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5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BF2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ABA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FF7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F52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E4B81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508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B5B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799C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81513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8BA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6B8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C43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09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264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63C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0B96B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BCC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G3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C966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67CC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123442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11EB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558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7F2E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54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7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D75A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BC95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3E5F86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CE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PL17-C18orf3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60A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084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470101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AF2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4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5AD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BDC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3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671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623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CBFF18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77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713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1215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51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D642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47D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16A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A2A0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E9E9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5A8D5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2A0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2DS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21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5DA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188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EEA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8AB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6B0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5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8EB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20B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6F6B3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BD1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M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5B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85F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32269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426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80Sfs*5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F88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789A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5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EA6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D3D0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4FA1A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5FBC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GE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859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7EB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458356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F27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4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B2B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11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95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88D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AEB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C3AA68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FB3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8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E79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7C9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18066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73C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16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02E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523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800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19B3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5AE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584BC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312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9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334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D6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229406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2CF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83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EFF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69D4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FA21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E490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E28676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6AE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P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7C6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C18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0494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7D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365+1Gde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25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7027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7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490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80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DD55C9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2F6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G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A20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6F6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03705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9F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05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3F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E2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F3C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211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EC624F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EF0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B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AA2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4C7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91391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52B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7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241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CB3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5F20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7F17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CDDE76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5A6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47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C67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11C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05488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5FC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7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D4A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F776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4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8674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4FB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C163EB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350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C1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25E9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7D2E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12277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B5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30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17B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907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9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09FC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B1C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199EB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129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LR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5BB6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F10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54939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E1A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28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83B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3F3C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40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4FA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954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45928D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FB46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2AF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BFB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AAA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1854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505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68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E2B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992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24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2D36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14E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928D8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007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58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A827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203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69347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5680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31Rfs*81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4CD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CFD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598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482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93E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303A9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747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83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B65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C4F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5717630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F587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8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798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A5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8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C1A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FC45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02A84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317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RANB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8C0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2D69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360730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327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5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9EF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1C9B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65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1C1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3E0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8C798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13F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P1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85C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9D2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41625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ACB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1484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5C1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7C1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5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119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93E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956415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40D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N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161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941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795692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122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98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802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EC02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33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4EF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083E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6B7F33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162EB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P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B7A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EAE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1396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885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188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4DE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377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33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D26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BDC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B4B4DB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FA65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K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5E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32C8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022541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57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44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8E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1E9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3CD7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27EA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32DDC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F140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F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4FC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936C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2840133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68B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278-1_1279de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354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A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A64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1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072A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333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52183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003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10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83FB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62E3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313288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F8D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4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20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6A7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67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6162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BBB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4CB2B7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C6B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NRNPL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37CE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F501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388110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6A5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0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A16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0EC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3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B08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F67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3F3D8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093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NPH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E28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E550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2865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D81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439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F76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EB9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7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3E6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8B9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4C183A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EA2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TL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654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2E6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30981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3B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325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57A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969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3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C31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10F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D6BA0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E37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RP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DE0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0E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4605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05E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5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E9A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D627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296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686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12F5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E35DE69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FAD8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LL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5A18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B8B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050768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97FF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7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04D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GCATCTTCCTCTTCC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0E7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84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964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288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D3AEB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22A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0orf19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EE1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3F8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32850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938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782+1G&gt;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B0C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8DA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99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B50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4D58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B2EA97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52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20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F238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219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619389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54AD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20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4EE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CB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88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568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FAD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7B473D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7A8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CAM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9E1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807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14508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B41C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49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C8B0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36B6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5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480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D10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C3B4DA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DA3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19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CB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85D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69350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FE6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5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D22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E96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52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9C9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A54B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633C5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1F46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CNG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465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A8E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69604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332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291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2F8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5BC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B17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625A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6E415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C27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M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7F4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6F47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470647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99E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63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54D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C5C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6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F01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460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4DBBC2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265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K8I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CE6A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FE5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51044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529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hr64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E6F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2E1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3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45F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FD0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73210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CEA5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TB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923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C81C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0137869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256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659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EA13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32E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4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C8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6DA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38649A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16D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HGAP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F095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D60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1913342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8F9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882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8E11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D2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75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2EE0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42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19762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49B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BN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B6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5D6F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521328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4F8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03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CD1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43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8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B41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FC7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80782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B76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LT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F2A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DF8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967366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728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7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5E2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E46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0493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8ACD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BC100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2E05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5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A1CE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B8C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2563122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791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48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EC8F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3A8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03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2F3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C98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D5B22D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3EBF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24D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13B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8754984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901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465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1E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AB9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4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2C0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38C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A9D0C6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5BA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652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6AD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34951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39E1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CD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713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8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524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5F5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7FDE07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F1F9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F1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534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B32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945293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5C1A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W336Sfs*35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6DE8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TC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DD6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C23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10AE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337CE70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8A4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F1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F4E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5E5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4945294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3046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29Gfs*3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4C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TTAAAACCTTGCAGGCCTGG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0725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2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2D5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F95B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684F1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7541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T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62A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9D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664595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90C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258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E328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8A9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902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AC92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75BA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5922C6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84F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YBG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000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FF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070064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941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522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91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38BD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6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082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89E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035303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BED3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DD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B251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F40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1910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66E5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86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01D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106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1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390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AFC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5BE3D1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729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PNA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5AD7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011D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170469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E7C4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57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FDF0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CEA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3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9E9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245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6FCACB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B3D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NN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BDD6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FC8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330449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1C24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13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AA83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38A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1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59F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895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3FC26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ADF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NDC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A22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AA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15961862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C87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9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769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D50C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5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F3E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FF9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4EB780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F71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2A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E13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A46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786074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A1B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6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497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3310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5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0476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34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E1A393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687D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217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9A29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BE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0694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470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2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6B6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D352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5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0A94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FDEA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870163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2E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P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0D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486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4680087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E65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402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106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59B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58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18B9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8D9A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BE35AF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118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BDF8C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FEE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03403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0DD2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53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45B3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0E13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428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0A84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936D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096BB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59C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HI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FB8E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A7DD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8668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5FC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90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327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B3B7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34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47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66A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8E5D6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60C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P20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CA0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D3F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352989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F13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716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603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849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43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1FE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D25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CD5B4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55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K3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9BDE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690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2385476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554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692-1G&gt;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16B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E50C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05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621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039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42EA4A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5D4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RC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E27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AC37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538537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34F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845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EA4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4915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C4F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2366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49401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039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RC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03C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347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54107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D257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16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782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72C8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529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8A4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AF1A6B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1349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RC1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7F3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9C3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541583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75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876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B9B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90E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804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A71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E18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62E81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9619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71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6D19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5CE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575221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9E9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23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406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C29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592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DFD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5468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529A53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21B0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CB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330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CB4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8703571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D23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079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14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D04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85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676B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D63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887CC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37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6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786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054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253343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708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70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521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E1F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429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520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A35F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4F8F75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EBF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M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D868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37D3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805672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B92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14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EDF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2EC7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2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565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34F0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FC974F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4B7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13C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659C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5A3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072989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992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6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65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293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9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7178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23DC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7E9894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98DC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MI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C4F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068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43603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EEE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0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F0D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3F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58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083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A012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08B9281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53D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UNE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57CCE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CF8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932627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91D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916-1G&gt;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DEF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BE7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80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FA0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5645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46D023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30F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B3F5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A68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1202235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445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010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BA7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8E9C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134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2360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76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7E34EA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FA6E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13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122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8732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44555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CB7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52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630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AD2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2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7D8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2CD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E122E1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B91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PR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59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BB5B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3362755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C450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4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40C2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464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0EB7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A41D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13FF15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EF8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BM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E5A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86A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702880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49C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7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CB9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225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44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55B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384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59A2F3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B00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DAC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D5E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002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86648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72A3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6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F8EC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818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2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94C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EDA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1E1FDA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661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EH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6CBD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5D7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54789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96F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3A8F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9C208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0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98F1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596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62F67383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E11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AG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B71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7789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57447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CF8B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4Nfs*40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3910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AATCTGACTCT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5C2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95A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CC5C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4595C9B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A64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F2C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61F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91769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304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5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D95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92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60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46B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93EA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2D3151C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760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G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09B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7B1B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707829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88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149-1ins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ADA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DF17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816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C16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960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4</w:t>
            </w:r>
          </w:p>
        </w:tc>
      </w:tr>
      <w:tr w:rsidR="002F2292" w14:paraId="38A374E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1B2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CHH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EA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95D9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205906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B82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364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724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4D3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85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E83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BC4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68852A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7C2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N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DCA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0B75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219095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69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050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101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1B4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99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A35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08F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9D326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88E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ND4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5E5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2EC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39100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7F9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725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BD1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4D3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74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518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7C5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A5FBAD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FE6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1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B248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EAD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5815293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5CF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88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83AB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C79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176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CF5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FB28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6DA91F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8F90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8CE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6CE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10899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15A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208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5A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C2C3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50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A42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45B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44B24FE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F32B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BP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932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636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68921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371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88Wfs*5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7056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ATGCATAAAAG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4C7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9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9CE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B120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71058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72A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SF2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F33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01C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186917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C20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0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15C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B64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3288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CF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61F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6FC2CD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08E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KCZ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6A8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E06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1160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5911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36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9E6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1658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58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5D40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8AE8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903DA2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506B2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IM6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A87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155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313496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58C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727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18F2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C8A3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3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F5F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17E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584817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5DB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TR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547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5B3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3673235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85D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339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FADD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005B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07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B8EA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909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E5A6F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87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NF68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8937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2A4C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2668863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29F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9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C22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9DA5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792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2A4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7FA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35234B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71BA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TC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1773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7B4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:452931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7E0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777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F3819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08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62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839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C66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3E9DD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BC94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LR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A3DF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5B3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1949388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83CA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756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BA5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AB1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230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E95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BB1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D2539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46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RD30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BB84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CBE1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0:374517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771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592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0A5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D8655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29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B52B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6105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321CE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1B3B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SDHPP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604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A39C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059484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DF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5F1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F54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4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BE2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77EF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1C3F13A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058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XYD6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E3D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2CEA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177110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2DB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78Hfs*2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05A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GAGGTTCTCCAC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EC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83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7AF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5F6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BDEBAA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A16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F1A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56A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14926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136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34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BC62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AED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222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7AA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CD4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75FF04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AC97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X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D3C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53A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43312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CE2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108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0071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65C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92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E7AC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CFFE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24D824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9221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DM1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0F6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664E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4524862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D48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81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081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56D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5669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4DF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CA1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F1BA77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C77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2RX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D7E8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E7A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71146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B59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F90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D39E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BC7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5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9B22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131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7B3525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354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52E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F1DA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CE7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87893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C19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?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2CA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D921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16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D1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C550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BEFA87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6A6D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10V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72D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322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5948073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002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96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B5D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3C9E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3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A815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F86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CE792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FC2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GB2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231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F4D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619779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71C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5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607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E02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40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87F3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829D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58FD77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52E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2AT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36C9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134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48006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9969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8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422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219C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52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734DC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B12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80EF01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9E3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TD2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BC79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8C9D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7788527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6A4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111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29B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3AD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298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EF9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F70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B6E9C6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CC3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SC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93B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DEB6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1:880274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C33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385Rfs*9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61AF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983F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8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BF5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CC58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FD14651" w14:textId="77777777">
        <w:trPr>
          <w:trHeight w:val="15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2DA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FC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2A05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B85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044731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D07C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159Wfs*1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C63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ATGTTTTAATTTTTTCTATGATATCCTAGATATTTAAATGATTTTTATGAGTTGGAGCTACAG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D22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32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F63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7FA4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FDA50F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39D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HX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2B8B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6808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139051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DE4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63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22A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E294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36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5C6B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F3B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C9DE25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036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LE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0CE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33B4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1333135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22F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515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7CA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DE5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11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5D8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0A7E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6A00B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009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AAS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9B4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D44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370819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D838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61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B21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1DC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346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E2D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C41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C57FF0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BA0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O1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BBC8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C8F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574421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24FE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2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5067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ADCE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3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E8FA3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339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4C17C6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DEB7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RRIQ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E50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95946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2:854507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A07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711Mfs*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173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TTTCAGAA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6CA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7991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4628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0DE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7CE9B1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D57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6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9ECC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3D2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1034006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6C6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15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42E5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AEE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4619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77EF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55F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107D21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125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CB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330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30F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3:777853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F709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111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374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A49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05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CEC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6AEC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3F0546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2A8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DC42BP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E093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AD0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34309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A956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86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B4F3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FBCA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03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233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DAD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9CE36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2AC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G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0C86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C14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10402731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5F9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62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FC9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36F7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504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BC36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866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DF236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6AF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BP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8D2E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322B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3203136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C9B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6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9921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A523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51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4BEC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AD78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865BD0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1566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C14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F2E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CAC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38724648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19C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2E1F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77E6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506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175F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66B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3DDB4C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146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4orf3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7F1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714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609035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054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582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6C6E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8AD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49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D134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A5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1C37C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C5B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AF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B71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FA1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695221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F132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34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3BCE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8DA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420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B49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6A1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BB5EF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835AA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C8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398E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0DD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052764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30C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99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85D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DB79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5824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D678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EEF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B937F6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DBE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VC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125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562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4:760719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B38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6056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D48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2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B04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16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A47B5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8C81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A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932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CF7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2492130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C07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9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185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D87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895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A2EF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7B7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FA02A7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0C5B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J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26E9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416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3005852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2E832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83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A63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6DB6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501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11F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45DF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FF4AEC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8A7D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OX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E7F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E33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4540559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308BE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4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74B9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BD2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371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0313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19DB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3FE3C6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1DF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5orf3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3FC9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F5B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5:755006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9B8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753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65F2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A2F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4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997A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14D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6DE9FF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07B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MO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61A6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4782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1498303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949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13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0B5D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B8BD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42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018DC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A7F1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556A7B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C2C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LP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3281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5AB6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038748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DC59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4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4FD1C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30D1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32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383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8D0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E1EA0C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BC8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MC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728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938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314764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4A0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07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1D30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E9AC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47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9D6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C13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E98F11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B11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L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9A8F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E78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511732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2402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86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8C9F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05A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8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F9340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E44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E2333C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6F63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N1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0B8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C17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016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74C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782W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DFE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ACF06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6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F29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EF3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C5E48F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877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PPP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269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E20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4240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05B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72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1921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669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59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AF79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C2706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E90CF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217AF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SD11B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76B2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C7C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674706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BD0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319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4438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ED44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9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9195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B0C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3AAA64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C15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M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FF4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CE32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6:890690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46A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195D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336F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06B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30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7E6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ED4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AC0A6F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905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74E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C50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75637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0DC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579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D2B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A1E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77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D31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086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473C7E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0FB5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P2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7DE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A3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3855174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02E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E1256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A00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C6B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276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55A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7CC8D1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C9DA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T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77A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608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4317588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90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82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1E67A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B251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107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49EE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59E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C1ED11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EAD9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GR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6721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726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01047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3D47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497-2A&gt;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54A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2EE6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135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10D2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2BC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CA4505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7D6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XR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8CE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C44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7:799945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40F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18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D83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8782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521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E5B3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D64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6881CE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A35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MA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1B54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45C0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8:2139441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7A6B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613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8A59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8B1E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277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B21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883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189FD8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91B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XYD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38061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E10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565731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078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9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A98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D40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091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8ED0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58E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AB14922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CEE0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RRE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9504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345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363503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E9BD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128Tfs*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516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AGGAAGGGACCCCTGGGTCAGTGGAGA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667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953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1B65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E27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CF4CC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F4C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G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472D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A605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326812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B25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12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6ED8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7E2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3016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B24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41A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1C69EC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4D2F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CB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425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EC96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19:494225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84B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330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29B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A830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1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14D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43D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3C5F62B" w14:textId="77777777">
        <w:trPr>
          <w:trHeight w:val="79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6BC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L10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468D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C26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07844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DD4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99Afs*6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D41C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ATGCCTAAAAATAAATACAATGAAAAAGGT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57D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6139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829D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E5BE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53552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1A2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B41L5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671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7AAA9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2077676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EEE8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6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0BC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C73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849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566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C59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DF6747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A0A7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SI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48D1A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07A3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18661856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D7BC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31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0366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906A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73651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169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FB1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71A9D4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E36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O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DC79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2E10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21572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3CA32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691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C953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45A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706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582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604A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95C898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10BA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R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D4C6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C829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423963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DA9F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27Dfs*1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6E310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C0A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29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1DD1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B49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442E3D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15BD1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2FCB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A67D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:293666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333D9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50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D9F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5D37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752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1BBD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4C46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6BB0AE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2C13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16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74E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4F6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63604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F58F7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3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CDAE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6F60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986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9857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324E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4AA184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D41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BP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A0E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lice sit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1A9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1761631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5736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1039-6_1039-1de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9489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CTGG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32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458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AF8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61F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C14D38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1DB1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RA1D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FF5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397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0:420228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BA62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536C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E00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0ADD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67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D2A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E396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D4008C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3D6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SN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4AF0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50C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158582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B469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71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06F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CD6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1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5F38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B8A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B9EEB0F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CC7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9B8F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9C8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3741055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030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361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5D8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71E3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74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FBC8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F28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BC5ECB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C9C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CNT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F3428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4D0C5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1:478476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E030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2364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E2A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4C7C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155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014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F8B7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573DC48" w14:textId="77777777">
        <w:trPr>
          <w:trHeight w:val="103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17AA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XO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752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F012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288709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B8FA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19Sfs*14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1ED5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TACAAAGATCTTCAGAAACTCTCTCGCCTCTTTAAAGACC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4A813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3302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AE7D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C7E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233D2B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65B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E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8B75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2591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22:39908285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3E6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24E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516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45E4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045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21C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BDEE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D4786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275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P2R3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E29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AD727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58221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C38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330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E39CB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125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04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9733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9640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515954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166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BLN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70F5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3CB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1361251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C3D4E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221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C95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7E6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401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1BB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CC4F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E484853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D1E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T2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661F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93D6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2014287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5C8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257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C8A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07EB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8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CAF0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84DA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B54E7E7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B82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F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A4D1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183AD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3:449100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512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154N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60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9904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6467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B08C8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0BA2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0C00DA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143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POL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8F34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C9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18559357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3E3F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K9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D79E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E9B6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459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03BB0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BF7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CC500E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89F9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X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6EB76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7F8F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4:4807353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12B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H504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114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4C14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32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7AEA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4387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92B76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F76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F4B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15A7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8DD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1543943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32B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94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2135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1605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9929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948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CD11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0FEBA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6491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1F65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60A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5:3615292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1C1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21R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04D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DC51E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598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DD0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7754D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CC8DC3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3A77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TN2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A24F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8DB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2646849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845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374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CFC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7997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972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0D6D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F6B6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D0C92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B5C7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17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0701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F81B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5205387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47EE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84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9577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469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19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22C40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C63C8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2E611E4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51D7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LHL3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7A7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33B1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6:9757866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F7BC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347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9BB2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A7C2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326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191CC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13AB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6DDC5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90D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C1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59E0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0C9D9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006776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7111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976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27414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00E5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4010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A0CB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75F25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9B486DC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4E81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CP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88AE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5A3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85290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CC87D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yr781Cys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4172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79EB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612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E174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E0BCB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01F922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659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PO3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BAAFF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FE382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2862688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BE0A2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530Y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99A63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8B1A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124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8C02C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30C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AE4057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7C9E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DAC9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49589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D78E9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1899382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6F20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954F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EE97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4EDFD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2187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EB0C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14C9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6A364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25A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CW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6A5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2AE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7:435943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AF5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521Q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B93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F3C1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705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919BB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0EC4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5760042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998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7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9A2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CC01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13374011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E254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N200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C50F8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F28B0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488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D9B6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D0DB3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4FEC440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F497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O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630ED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C1AF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3982115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E2D0D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55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3A06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D5B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9429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812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D65F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5E5CAD5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BB92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E4D5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E3EA7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4153033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779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1545V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E56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8D2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03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CEB09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898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C3491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A351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MEM67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6B38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1A8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8:9476804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8B4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86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1DC31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D22B4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53704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378D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0C57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018A48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B3D8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6A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781C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DD7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2730054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72F8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M213I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A1895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1ED1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7854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2687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ED0A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4DCA6AE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D09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DC17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8517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29FD5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1572370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E925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D491G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4649D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8B64D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5554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78A1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A02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0E7EC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F316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KACG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AF92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93E8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7162889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157B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A39T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E5BE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75E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27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AC50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ABB91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26509C1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6A2D6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TA31D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5D40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4FF0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84606286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689E3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P301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8A626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EDA2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0167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7FCC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916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E4AE9EB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100A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PK1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3393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B713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9:90317977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16B5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I969L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0884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80BA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88729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6461B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62F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312F221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FCA9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MPD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41D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9FDA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734364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E4589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Y556H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2774C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B864B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368400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C99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20E7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04155E8D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FCD9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R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DE8EB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14F3A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937611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4B92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S152Ifs*3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07C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A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4B2E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6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FD781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4B41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4E370FA" w14:textId="77777777">
        <w:trPr>
          <w:trHeight w:val="55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8FB7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LR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33356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4AD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293761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CA1B2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153Nfs*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7F698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TCAAATTAGAGTCTAATTCA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001DC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13863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8375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6BC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1533A638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202D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NA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E3815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shift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4D56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357785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B5CC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Q2538Sfs*22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833D7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lG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9219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45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EB97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1493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FAB734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7C6BE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8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3D0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A209F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15418536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588F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T54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457BE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FEC0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013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F3DA2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EC4F4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605F728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721BA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SF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B734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1C7F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2998953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0A3B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102K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5C0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3DCD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201538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B6B2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7AE99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356CE2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B9CC3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P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BF0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EE57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671949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D6974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R279M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6080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1E32A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6915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8B240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1690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71DA6CF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009E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AP4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9E62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FF0ED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49957202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E9B33D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L721P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E074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&gt;G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B8DEC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3886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7E29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CC62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518A2F09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3B678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GKK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CBF8F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B716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012942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B3DF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Cys758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3E3C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&gt;T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5F6A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013742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32DD9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294FC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4C0AEA8A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B3B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SPYL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82415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CF24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53112159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274D8F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V160A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73087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&gt;C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D931E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22117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1CB3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CD538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  <w:tr w:rsidR="002F2292" w14:paraId="33409A36" w14:textId="77777777">
        <w:trPr>
          <w:trHeight w:val="315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49150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C4H2</w:t>
            </w:r>
          </w:p>
        </w:tc>
        <w:tc>
          <w:tcPr>
            <w:tcW w:w="10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79A74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sense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4D3FAA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X:64137700</w:t>
            </w:r>
          </w:p>
        </w:tc>
        <w:tc>
          <w:tcPr>
            <w:tcW w:w="1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90295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.G159*</w:t>
            </w:r>
          </w:p>
        </w:tc>
        <w:tc>
          <w:tcPr>
            <w:tcW w:w="13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8E9426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&gt;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6295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_001178033</w:t>
            </w:r>
          </w:p>
        </w:tc>
        <w:tc>
          <w:tcPr>
            <w:tcW w:w="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FD60B3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NBC</w:t>
            </w:r>
          </w:p>
        </w:tc>
        <w:tc>
          <w:tcPr>
            <w:tcW w:w="9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73884B" w14:textId="77777777" w:rsidR="002F2292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ID15</w:t>
            </w:r>
          </w:p>
        </w:tc>
      </w:tr>
    </w:tbl>
    <w:p w14:paraId="5068D1D9" w14:textId="77777777" w:rsidR="002F2292" w:rsidRDefault="002F2292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2F229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sjAwNjY3NDc1MzJX0lEKTi0uzszPAykwrgUAnZ2yoCwAAAA="/>
  </w:docVars>
  <w:rsids>
    <w:rsidRoot w:val="002F2292"/>
    <w:rsid w:val="00070098"/>
    <w:rsid w:val="002F2292"/>
    <w:rsid w:val="002F5349"/>
    <w:rsid w:val="003F11EE"/>
    <w:rsid w:val="00413681"/>
    <w:rsid w:val="0052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4506F"/>
  <w15:docId w15:val="{48C3524E-5F41-41BB-B78C-E03223330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0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5</Pages>
  <Words>16328</Words>
  <Characters>93075</Characters>
  <Application>Microsoft Office Word</Application>
  <DocSecurity>0</DocSecurity>
  <Lines>775</Lines>
  <Paragraphs>218</Paragraphs>
  <ScaleCrop>false</ScaleCrop>
  <Company/>
  <LinksUpToDate>false</LinksUpToDate>
  <CharactersWithSpaces>109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 Garg</dc:creator>
  <cp:lastModifiedBy>Manoj Garg</cp:lastModifiedBy>
  <cp:revision>7</cp:revision>
  <dcterms:created xsi:type="dcterms:W3CDTF">2023-03-14T00:34:00Z</dcterms:created>
  <dcterms:modified xsi:type="dcterms:W3CDTF">2023-05-26T10:27:00Z</dcterms:modified>
</cp:coreProperties>
</file>